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4"/>
        <w:tblW w:w="151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720"/>
        <w:gridCol w:w="1801"/>
        <w:gridCol w:w="1801"/>
        <w:gridCol w:w="1812"/>
      </w:tblGrid>
      <w:tr w:rsidR="00F64479" w:rsidRPr="008206D6" w14:paraId="0A26F5D9" w14:textId="77777777" w:rsidTr="009918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4" w:type="dxa"/>
            <w:gridSpan w:val="4"/>
            <w:shd w:val="clear" w:color="auto" w:fill="69A43A"/>
            <w:vAlign w:val="center"/>
          </w:tcPr>
          <w:p w14:paraId="64757C1B" w14:textId="62664E53" w:rsidR="002557BA" w:rsidRPr="008206D6" w:rsidRDefault="002557BA" w:rsidP="00F64479">
            <w:pPr>
              <w:jc w:val="center"/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sz w:val="40"/>
                <w:szCs w:val="40"/>
              </w:rPr>
              <w:t xml:space="preserve">Fall Semester </w:t>
            </w:r>
            <w:r w:rsidR="000924CC">
              <w:rPr>
                <w:rFonts w:ascii="Times New Roman" w:hAnsi="Times New Roman" w:cs="Times New Roman"/>
                <w:sz w:val="40"/>
                <w:szCs w:val="40"/>
              </w:rPr>
              <w:t>202</w:t>
            </w:r>
            <w:r w:rsidR="00F3697D">
              <w:rPr>
                <w:rFonts w:ascii="Times New Roman" w:hAnsi="Times New Roman" w:cs="Times New Roman"/>
                <w:sz w:val="40"/>
                <w:szCs w:val="40"/>
              </w:rPr>
              <w:t>5</w:t>
            </w:r>
            <w:r w:rsidR="000924CC">
              <w:rPr>
                <w:rFonts w:ascii="Times New Roman" w:hAnsi="Times New Roman" w:cs="Times New Roman"/>
                <w:sz w:val="40"/>
                <w:szCs w:val="40"/>
              </w:rPr>
              <w:t xml:space="preserve"> </w:t>
            </w:r>
            <w:r w:rsidR="00426919">
              <w:rPr>
                <w:rFonts w:ascii="Times New Roman" w:hAnsi="Times New Roman" w:cs="Times New Roman"/>
                <w:sz w:val="40"/>
                <w:szCs w:val="40"/>
              </w:rPr>
              <w:t>Academic Calendar</w:t>
            </w:r>
          </w:p>
        </w:tc>
      </w:tr>
      <w:tr w:rsidR="00981ED7" w:rsidRPr="008206D6" w14:paraId="1D751281" w14:textId="77777777" w:rsidTr="005B1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</w:tcPr>
          <w:p w14:paraId="13B237BD" w14:textId="77777777" w:rsidR="00981ED7" w:rsidRPr="008206D6" w:rsidRDefault="00981ED7" w:rsidP="00D60A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1" w:type="dxa"/>
          </w:tcPr>
          <w:p w14:paraId="37110016" w14:textId="77777777" w:rsidR="00981ED7" w:rsidRPr="008206D6" w:rsidRDefault="00981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16 Weeks</w:t>
            </w:r>
          </w:p>
        </w:tc>
        <w:tc>
          <w:tcPr>
            <w:tcW w:w="1801" w:type="dxa"/>
          </w:tcPr>
          <w:p w14:paraId="223D2F33" w14:textId="77777777" w:rsidR="00981ED7" w:rsidRPr="008206D6" w:rsidRDefault="00981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Eight Week One</w:t>
            </w:r>
          </w:p>
        </w:tc>
        <w:tc>
          <w:tcPr>
            <w:tcW w:w="1812" w:type="dxa"/>
            <w:tcBorders>
              <w:bottom w:val="single" w:sz="4" w:space="0" w:color="666666"/>
            </w:tcBorders>
          </w:tcPr>
          <w:p w14:paraId="20487DE3" w14:textId="77777777" w:rsidR="00981ED7" w:rsidRPr="008206D6" w:rsidRDefault="00981ED7" w:rsidP="008743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Eight Week Two</w:t>
            </w:r>
          </w:p>
        </w:tc>
      </w:tr>
      <w:tr w:rsidR="00981ED7" w:rsidRPr="008206D6" w14:paraId="3A74533D" w14:textId="77777777" w:rsidTr="005B10B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tcBorders>
              <w:tl2br w:val="nil"/>
              <w:tr2bl w:val="nil"/>
            </w:tcBorders>
            <w:vAlign w:val="center"/>
          </w:tcPr>
          <w:p w14:paraId="2F539D5B" w14:textId="0CCDCAE8" w:rsidR="00981ED7" w:rsidRPr="008206D6" w:rsidRDefault="00981ED7" w:rsidP="00981ED7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Faculty</w:t>
            </w:r>
            <w:r w:rsidR="00F145C6">
              <w:rPr>
                <w:rFonts w:ascii="Times New Roman" w:hAnsi="Times New Roman" w:cs="Times New Roman"/>
                <w:b w:val="0"/>
              </w:rPr>
              <w:t xml:space="preserve"> &amp; </w:t>
            </w:r>
            <w:r>
              <w:rPr>
                <w:rFonts w:ascii="Times New Roman" w:hAnsi="Times New Roman" w:cs="Times New Roman"/>
                <w:b w:val="0"/>
              </w:rPr>
              <w:t>Staff In-Service Days</w:t>
            </w:r>
            <w:r w:rsidR="00F145C6">
              <w:rPr>
                <w:rFonts w:ascii="Times New Roman" w:hAnsi="Times New Roman" w:cs="Times New Roman"/>
                <w:b w:val="0"/>
              </w:rPr>
              <w:t>, Faculty Workdays</w:t>
            </w:r>
          </w:p>
        </w:tc>
        <w:tc>
          <w:tcPr>
            <w:tcW w:w="1801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5C87244" w14:textId="24C92243" w:rsidR="00981ED7" w:rsidRPr="008206D6" w:rsidRDefault="004339C7" w:rsidP="00EF42A3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ust </w:t>
            </w:r>
            <w:r w:rsidR="00100BE2">
              <w:rPr>
                <w:rFonts w:ascii="Times New Roman" w:hAnsi="Times New Roman" w:cs="Times New Roman"/>
              </w:rPr>
              <w:t>1</w:t>
            </w:r>
            <w:r w:rsidR="00110413">
              <w:rPr>
                <w:rFonts w:ascii="Times New Roman" w:hAnsi="Times New Roman" w:cs="Times New Roman"/>
              </w:rPr>
              <w:t>8-</w:t>
            </w:r>
            <w:r w:rsidR="00FF0BA6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01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5D47C1C" w14:textId="1A93230B" w:rsidR="00981ED7" w:rsidRPr="00EF42A3" w:rsidRDefault="00EF42A3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ugust 1</w:t>
            </w:r>
            <w:r w:rsidR="000F770C">
              <w:rPr>
                <w:rFonts w:ascii="Times New Roman" w:hAnsi="Times New Roman" w:cs="Times New Roman"/>
                <w:bCs/>
              </w:rPr>
              <w:t>8-20</w:t>
            </w:r>
          </w:p>
        </w:tc>
        <w:tc>
          <w:tcPr>
            <w:tcW w:w="1812" w:type="dxa"/>
            <w:tcBorders>
              <w:bottom w:val="single" w:sz="4" w:space="0" w:color="666666" w:themeColor="text1" w:themeTint="99"/>
              <w:tl2br w:val="nil"/>
              <w:tr2bl w:val="nil"/>
            </w:tcBorders>
            <w:shd w:val="clear" w:color="auto" w:fill="auto"/>
            <w:vAlign w:val="center"/>
          </w:tcPr>
          <w:p w14:paraId="23AA1D1C" w14:textId="77777777" w:rsidR="00981ED7" w:rsidRPr="008206D6" w:rsidRDefault="00981ED7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981ED7" w:rsidRPr="008206D6" w14:paraId="2F482684" w14:textId="77777777" w:rsidTr="000C1B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5DACFF7F" w14:textId="31B3C9A2" w:rsidR="00981ED7" w:rsidRPr="008206D6" w:rsidRDefault="00981ED7" w:rsidP="00FE1992">
            <w:pPr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 xml:space="preserve">Tuition Due 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50D285E0" w14:textId="2E41889A" w:rsidR="00981ED7" w:rsidRPr="0041048A" w:rsidRDefault="00670750" w:rsidP="00EF42A3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1048A">
              <w:rPr>
                <w:rFonts w:ascii="Times New Roman" w:hAnsi="Times New Roman" w:cs="Times New Roman"/>
              </w:rPr>
              <w:t>August 2</w:t>
            </w:r>
            <w:r w:rsidR="000F770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3766BAF1" w14:textId="74989057" w:rsidR="00981ED7" w:rsidRPr="0041048A" w:rsidRDefault="008A078E" w:rsidP="00EF42A3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1048A">
              <w:rPr>
                <w:rFonts w:ascii="Times New Roman" w:hAnsi="Times New Roman" w:cs="Times New Roman"/>
              </w:rPr>
              <w:t xml:space="preserve">August </w:t>
            </w:r>
            <w:r w:rsidR="00670750" w:rsidRPr="0041048A">
              <w:rPr>
                <w:rFonts w:ascii="Times New Roman" w:hAnsi="Times New Roman" w:cs="Times New Roman"/>
              </w:rPr>
              <w:t>2</w:t>
            </w:r>
            <w:r w:rsidR="000F770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2" w:type="dxa"/>
            <w:tcBorders>
              <w:tl2br w:val="nil"/>
              <w:tr2bl w:val="nil"/>
            </w:tcBorders>
            <w:shd w:val="clear" w:color="auto" w:fill="D0CECE" w:themeFill="background2" w:themeFillShade="E6"/>
            <w:vAlign w:val="center"/>
          </w:tcPr>
          <w:p w14:paraId="7B1E7DD9" w14:textId="55D227AD" w:rsidR="00981ED7" w:rsidRPr="000C1BFC" w:rsidRDefault="000C1BFC" w:rsidP="00EF42A3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C1BFC">
              <w:rPr>
                <w:rFonts w:ascii="Times New Roman" w:hAnsi="Times New Roman" w:cs="Times New Roman"/>
              </w:rPr>
              <w:t>October 20</w:t>
            </w:r>
          </w:p>
        </w:tc>
      </w:tr>
      <w:tr w:rsidR="00981ED7" w:rsidRPr="00680FE4" w14:paraId="223B0B91" w14:textId="77777777" w:rsidTr="003A069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7DFA56FD" w14:textId="6429FECA" w:rsidR="00981ED7" w:rsidRPr="008206D6" w:rsidRDefault="00426919" w:rsidP="00FE1992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lasses Begin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07E81B3B" w14:textId="6DC314F6" w:rsidR="00981ED7" w:rsidRPr="0041048A" w:rsidRDefault="006C7182" w:rsidP="00EF42A3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1048A">
              <w:rPr>
                <w:rFonts w:ascii="Times New Roman" w:hAnsi="Times New Roman" w:cs="Times New Roman"/>
              </w:rPr>
              <w:t xml:space="preserve">August </w:t>
            </w:r>
            <w:r w:rsidR="00670750" w:rsidRPr="0041048A">
              <w:rPr>
                <w:rFonts w:ascii="Times New Roman" w:hAnsi="Times New Roman" w:cs="Times New Roman"/>
              </w:rPr>
              <w:t>2</w:t>
            </w:r>
            <w:r w:rsidR="0038292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6E694886" w14:textId="7FEBF32A" w:rsidR="00981ED7" w:rsidRPr="0041048A" w:rsidRDefault="009F24E8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1048A">
              <w:rPr>
                <w:rFonts w:ascii="Times New Roman" w:hAnsi="Times New Roman" w:cs="Times New Roman"/>
              </w:rPr>
              <w:t xml:space="preserve">August </w:t>
            </w:r>
            <w:r w:rsidR="00670750" w:rsidRPr="0041048A">
              <w:rPr>
                <w:rFonts w:ascii="Times New Roman" w:hAnsi="Times New Roman" w:cs="Times New Roman"/>
              </w:rPr>
              <w:t>2</w:t>
            </w:r>
            <w:r w:rsidR="0038292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8102F52" w14:textId="6DB2FFB9" w:rsidR="00981ED7" w:rsidRPr="00552CAB" w:rsidRDefault="003A069A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20</w:t>
            </w:r>
          </w:p>
        </w:tc>
      </w:tr>
      <w:tr w:rsidR="00981ED7" w:rsidRPr="008206D6" w14:paraId="3C45A481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4E377EAF" w14:textId="77777777" w:rsidR="00981ED7" w:rsidRPr="008206D6" w:rsidRDefault="00981ED7" w:rsidP="00FE1992">
            <w:pPr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>Last Day to Add Classes without Faculty Permission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4203E494" w14:textId="6A406525" w:rsidR="00981ED7" w:rsidRPr="006E252C" w:rsidRDefault="00224A69" w:rsidP="001C2C35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August 27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2A64D5E9" w14:textId="117A50F8" w:rsidR="00981ED7" w:rsidRPr="006E252C" w:rsidRDefault="008073E7" w:rsidP="001C2C35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August 24</w:t>
            </w:r>
          </w:p>
        </w:tc>
        <w:tc>
          <w:tcPr>
            <w:tcW w:w="1812" w:type="dxa"/>
            <w:tcBorders>
              <w:bottom w:val="single" w:sz="4" w:space="0" w:color="666666"/>
            </w:tcBorders>
            <w:shd w:val="clear" w:color="auto" w:fill="D0CECE" w:themeFill="background2" w:themeFillShade="E6"/>
            <w:vAlign w:val="center"/>
          </w:tcPr>
          <w:p w14:paraId="796F24CE" w14:textId="46D749CA" w:rsidR="00981ED7" w:rsidRPr="006E252C" w:rsidRDefault="008073E7" w:rsidP="001C2C35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October 23</w:t>
            </w:r>
          </w:p>
        </w:tc>
      </w:tr>
      <w:tr w:rsidR="00981ED7" w:rsidRPr="00711C26" w14:paraId="2AEFB18D" w14:textId="77777777" w:rsidTr="005B10B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tcBorders>
              <w:tl2br w:val="nil"/>
              <w:tr2bl w:val="nil"/>
            </w:tcBorders>
            <w:vAlign w:val="center"/>
          </w:tcPr>
          <w:p w14:paraId="56C4AED8" w14:textId="468E7C1E" w:rsidR="00981ED7" w:rsidRPr="008206D6" w:rsidRDefault="00981ED7" w:rsidP="00FE1992">
            <w:pPr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>College Closed</w:t>
            </w:r>
            <w:r w:rsidR="009E6F18">
              <w:rPr>
                <w:rFonts w:ascii="Times New Roman" w:hAnsi="Times New Roman" w:cs="Times New Roman"/>
                <w:b w:val="0"/>
              </w:rPr>
              <w:t xml:space="preserve"> (No Day or Evening Classes) </w:t>
            </w:r>
            <w:r w:rsidR="00426919">
              <w:rPr>
                <w:rFonts w:ascii="Times New Roman" w:hAnsi="Times New Roman" w:cs="Times New Roman"/>
                <w:b w:val="0"/>
              </w:rPr>
              <w:t xml:space="preserve">– </w:t>
            </w:r>
            <w:r w:rsidRPr="008206D6">
              <w:rPr>
                <w:rFonts w:ascii="Times New Roman" w:hAnsi="Times New Roman" w:cs="Times New Roman"/>
                <w:b w:val="0"/>
              </w:rPr>
              <w:t>Labor Day</w:t>
            </w:r>
            <w:r w:rsidR="00F145C6">
              <w:rPr>
                <w:rFonts w:ascii="Times New Roman" w:hAnsi="Times New Roman" w:cs="Times New Roman"/>
                <w:b w:val="0"/>
              </w:rPr>
              <w:t xml:space="preserve"> Holiday</w:t>
            </w:r>
          </w:p>
        </w:tc>
        <w:tc>
          <w:tcPr>
            <w:tcW w:w="1801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2748755" w14:textId="42C94B16" w:rsidR="00981ED7" w:rsidRPr="00711C26" w:rsidRDefault="00F01BB1" w:rsidP="00EF42A3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11C26">
              <w:rPr>
                <w:rFonts w:ascii="Times New Roman" w:hAnsi="Times New Roman" w:cs="Times New Roman"/>
              </w:rPr>
              <w:t xml:space="preserve">September </w:t>
            </w:r>
            <w:r w:rsidR="00C4286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1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B78B32D" w14:textId="5688B5D6" w:rsidR="00981ED7" w:rsidRPr="00711C26" w:rsidRDefault="009F24E8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11C26">
              <w:rPr>
                <w:rFonts w:ascii="Times New Roman" w:hAnsi="Times New Roman" w:cs="Times New Roman"/>
              </w:rPr>
              <w:t xml:space="preserve">September </w:t>
            </w:r>
            <w:r w:rsidR="00C4286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07EA362" w14:textId="37966B4F" w:rsidR="00981ED7" w:rsidRPr="00711C26" w:rsidRDefault="00981ED7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981ED7" w:rsidRPr="00711C26" w14:paraId="79CF5B38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487B3734" w14:textId="7730E3E7" w:rsidR="00981ED7" w:rsidRPr="008206D6" w:rsidRDefault="00F145C6" w:rsidP="00FE1992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 xml:space="preserve">Last Day to Add Classes with Faculty Permission, </w:t>
            </w:r>
            <w:r w:rsidR="00981ED7" w:rsidRPr="008206D6">
              <w:rPr>
                <w:rFonts w:ascii="Times New Roman" w:hAnsi="Times New Roman" w:cs="Times New Roman"/>
                <w:b w:val="0"/>
              </w:rPr>
              <w:t>Last Day to Change from Audit to Credit</w:t>
            </w:r>
            <w:r>
              <w:rPr>
                <w:rFonts w:ascii="Times New Roman" w:hAnsi="Times New Roman" w:cs="Times New Roman"/>
                <w:b w:val="0"/>
              </w:rPr>
              <w:t xml:space="preserve"> or </w:t>
            </w:r>
            <w:r w:rsidR="00981ED7" w:rsidRPr="008206D6">
              <w:rPr>
                <w:rFonts w:ascii="Times New Roman" w:hAnsi="Times New Roman" w:cs="Times New Roman"/>
                <w:b w:val="0"/>
              </w:rPr>
              <w:t>Credit to Audit, Drop with a Refund, or Change Class Sections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3A019C95" w14:textId="41E4BCA4" w:rsidR="00981ED7" w:rsidRPr="006E252C" w:rsidRDefault="00356D78" w:rsidP="00EF42A3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 xml:space="preserve">September </w:t>
            </w:r>
            <w:r w:rsidR="002067BE" w:rsidRPr="006E252C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01" w:type="dxa"/>
            <w:tcBorders>
              <w:bottom w:val="single" w:sz="4" w:space="0" w:color="666666"/>
            </w:tcBorders>
            <w:shd w:val="clear" w:color="auto" w:fill="D0CECE" w:themeFill="background2" w:themeFillShade="E6"/>
            <w:vAlign w:val="center"/>
          </w:tcPr>
          <w:p w14:paraId="6AE0E009" w14:textId="799808BC" w:rsidR="00981ED7" w:rsidRPr="006E252C" w:rsidRDefault="008073E7" w:rsidP="00EF42A3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August 28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4FFFA64A" w14:textId="308EB6A2" w:rsidR="00981ED7" w:rsidRPr="006E252C" w:rsidRDefault="008073E7" w:rsidP="00EF42A3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October 28</w:t>
            </w:r>
          </w:p>
        </w:tc>
      </w:tr>
      <w:tr w:rsidR="00981ED7" w:rsidRPr="008206D6" w14:paraId="5346F21B" w14:textId="77777777" w:rsidTr="005B10B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tcBorders>
              <w:tl2br w:val="nil"/>
              <w:tr2bl w:val="nil"/>
            </w:tcBorders>
            <w:vAlign w:val="center"/>
          </w:tcPr>
          <w:p w14:paraId="50D932A1" w14:textId="7BBEF4CC" w:rsidR="00981ED7" w:rsidRPr="0062064A" w:rsidRDefault="00981ED7" w:rsidP="00FE1992">
            <w:pPr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Faculty</w:t>
            </w:r>
            <w:r w:rsidR="00F145C6">
              <w:rPr>
                <w:rFonts w:ascii="Times New Roman" w:hAnsi="Times New Roman" w:cs="Times New Roman"/>
                <w:b w:val="0"/>
                <w:bCs w:val="0"/>
              </w:rPr>
              <w:t xml:space="preserve"> &amp; </w:t>
            </w:r>
            <w:r>
              <w:rPr>
                <w:rFonts w:ascii="Times New Roman" w:hAnsi="Times New Roman" w:cs="Times New Roman"/>
                <w:b w:val="0"/>
                <w:bCs w:val="0"/>
              </w:rPr>
              <w:t>Staff In-Service</w:t>
            </w:r>
            <w:r w:rsidR="00F145C6">
              <w:rPr>
                <w:rFonts w:ascii="Times New Roman" w:hAnsi="Times New Roman" w:cs="Times New Roman"/>
                <w:b w:val="0"/>
                <w:bCs w:val="0"/>
              </w:rPr>
              <w:t xml:space="preserve">, Faculty Workday, </w:t>
            </w:r>
            <w:r w:rsidR="002646A2">
              <w:rPr>
                <w:rFonts w:ascii="Times New Roman" w:hAnsi="Times New Roman" w:cs="Times New Roman"/>
                <w:b w:val="0"/>
                <w:bCs w:val="0"/>
              </w:rPr>
              <w:t>(No Day or Evening Classes)</w:t>
            </w:r>
            <w:r w:rsidR="00DC1E15">
              <w:rPr>
                <w:rFonts w:ascii="Times New Roman" w:hAnsi="Times New Roman" w:cs="Times New Roman"/>
                <w:b w:val="0"/>
                <w:bCs w:val="0"/>
              </w:rPr>
              <w:t xml:space="preserve">, </w:t>
            </w:r>
            <w:r>
              <w:rPr>
                <w:rFonts w:ascii="Times New Roman" w:hAnsi="Times New Roman" w:cs="Times New Roman"/>
                <w:b w:val="0"/>
                <w:bCs w:val="0"/>
              </w:rPr>
              <w:t>Home Craft Days Concert</w:t>
            </w:r>
          </w:p>
        </w:tc>
        <w:tc>
          <w:tcPr>
            <w:tcW w:w="1801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7832B7" w14:textId="11BE332C" w:rsidR="00981ED7" w:rsidRPr="00522A6C" w:rsidRDefault="0025316A" w:rsidP="00EF42A3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October 1</w:t>
            </w:r>
            <w:r w:rsidR="00B7126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01" w:type="dxa"/>
            <w:tcBorders>
              <w:bottom w:val="single" w:sz="4" w:space="0" w:color="666666"/>
              <w:tl2br w:val="nil"/>
              <w:tr2bl w:val="nil"/>
            </w:tcBorders>
            <w:shd w:val="clear" w:color="auto" w:fill="auto"/>
            <w:vAlign w:val="center"/>
          </w:tcPr>
          <w:p w14:paraId="193E635C" w14:textId="1717FC85" w:rsidR="00981ED7" w:rsidRPr="00522A6C" w:rsidRDefault="00981ED7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97681D7" w14:textId="340F1840" w:rsidR="00981ED7" w:rsidRPr="00522A6C" w:rsidRDefault="009F24E8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October 1</w:t>
            </w:r>
            <w:r w:rsidR="00B71268">
              <w:rPr>
                <w:rFonts w:ascii="Times New Roman" w:hAnsi="Times New Roman" w:cs="Times New Roman"/>
              </w:rPr>
              <w:t>7</w:t>
            </w:r>
          </w:p>
        </w:tc>
      </w:tr>
      <w:tr w:rsidR="00981ED7" w:rsidRPr="008206D6" w14:paraId="3D1A6132" w14:textId="77777777" w:rsidTr="005B1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tcBorders>
              <w:tl2br w:val="nil"/>
              <w:tr2bl w:val="nil"/>
            </w:tcBorders>
            <w:vAlign w:val="center"/>
          </w:tcPr>
          <w:p w14:paraId="3E5E6973" w14:textId="5E002E74" w:rsidR="00981ED7" w:rsidRDefault="00981ED7" w:rsidP="00FE1992">
            <w:pPr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Home Craft Days</w:t>
            </w:r>
          </w:p>
        </w:tc>
        <w:tc>
          <w:tcPr>
            <w:tcW w:w="1801" w:type="dxa"/>
            <w:tcBorders>
              <w:tl2br w:val="nil"/>
              <w:tr2bl w:val="nil"/>
            </w:tcBorders>
            <w:shd w:val="clear" w:color="auto" w:fill="D0CECE" w:themeFill="background2" w:themeFillShade="E6"/>
            <w:vAlign w:val="center"/>
          </w:tcPr>
          <w:p w14:paraId="47003286" w14:textId="38537DFA" w:rsidR="00981ED7" w:rsidRPr="00522A6C" w:rsidRDefault="0025316A" w:rsidP="00EF42A3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October 1</w:t>
            </w:r>
            <w:r w:rsidR="00B71268">
              <w:rPr>
                <w:rFonts w:ascii="Times New Roman" w:hAnsi="Times New Roman" w:cs="Times New Roman"/>
              </w:rPr>
              <w:t>8-19</w:t>
            </w:r>
          </w:p>
        </w:tc>
        <w:tc>
          <w:tcPr>
            <w:tcW w:w="1801" w:type="dxa"/>
            <w:tcBorders>
              <w:tl2br w:val="nil"/>
              <w:tr2bl w:val="nil"/>
            </w:tcBorders>
            <w:shd w:val="clear" w:color="auto" w:fill="D0CECE" w:themeFill="background2" w:themeFillShade="E6"/>
            <w:vAlign w:val="center"/>
          </w:tcPr>
          <w:p w14:paraId="6D9F1F09" w14:textId="6BEAB38F" w:rsidR="00981ED7" w:rsidRPr="00522A6C" w:rsidRDefault="00981ED7" w:rsidP="00EF42A3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12" w:type="dxa"/>
            <w:tcBorders>
              <w:tl2br w:val="nil"/>
              <w:tr2bl w:val="nil"/>
            </w:tcBorders>
            <w:shd w:val="clear" w:color="auto" w:fill="D0CECE" w:themeFill="background2" w:themeFillShade="E6"/>
            <w:vAlign w:val="center"/>
          </w:tcPr>
          <w:p w14:paraId="0C768CBE" w14:textId="2280A904" w:rsidR="00981ED7" w:rsidRPr="00522A6C" w:rsidRDefault="00663CB8" w:rsidP="00EF42A3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October 1</w:t>
            </w:r>
            <w:r w:rsidR="00B71268">
              <w:rPr>
                <w:rFonts w:ascii="Times New Roman" w:hAnsi="Times New Roman" w:cs="Times New Roman"/>
              </w:rPr>
              <w:t>8-19</w:t>
            </w:r>
          </w:p>
        </w:tc>
      </w:tr>
      <w:tr w:rsidR="00981ED7" w:rsidRPr="008206D6" w14:paraId="182D9E7D" w14:textId="77777777" w:rsidTr="005B10B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22EB7559" w14:textId="77777777" w:rsidR="00981ED7" w:rsidRPr="00A300C4" w:rsidRDefault="00981ED7" w:rsidP="00FE1992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Spring Early Enrollment Begins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3E019081" w14:textId="5E74423F" w:rsidR="00981ED7" w:rsidRPr="00522A6C" w:rsidRDefault="007802F5" w:rsidP="00EF42A3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October 25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5D116F0A" w14:textId="067AEB8E" w:rsidR="00981ED7" w:rsidRPr="00522A6C" w:rsidRDefault="006B3729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October 25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00DDCC19" w14:textId="590504D9" w:rsidR="00981ED7" w:rsidRPr="00522A6C" w:rsidRDefault="006B3729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October 25</w:t>
            </w:r>
          </w:p>
        </w:tc>
      </w:tr>
      <w:tr w:rsidR="00981ED7" w:rsidRPr="008206D6" w14:paraId="7AF44B7F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2925F0B0" w14:textId="77777777" w:rsidR="00981ED7" w:rsidRPr="008206D6" w:rsidRDefault="00981ED7" w:rsidP="00FE1992">
            <w:pPr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>Last Day to Withdraw from Classes without Grade Penalty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2F8F4A28" w14:textId="5EC2A736" w:rsidR="00981ED7" w:rsidRPr="006E252C" w:rsidRDefault="00356D78" w:rsidP="00EF42A3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 xml:space="preserve">October </w:t>
            </w:r>
            <w:r w:rsidR="002F76E5" w:rsidRPr="006E252C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271CBF8B" w14:textId="5E0CB7BC" w:rsidR="00981ED7" w:rsidRPr="006E252C" w:rsidRDefault="008073E7" w:rsidP="00EF42A3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September 23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14ECF743" w14:textId="5B47F924" w:rsidR="00981ED7" w:rsidRPr="006E252C" w:rsidRDefault="008073E7" w:rsidP="00EF42A3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November 24</w:t>
            </w:r>
          </w:p>
        </w:tc>
      </w:tr>
      <w:tr w:rsidR="00981ED7" w:rsidRPr="004C1550" w14:paraId="67B2B176" w14:textId="77777777" w:rsidTr="005B10B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0901362F" w14:textId="6E97BF31" w:rsidR="00981ED7" w:rsidRPr="004C1550" w:rsidRDefault="00981ED7" w:rsidP="00FE1992">
            <w:pPr>
              <w:rPr>
                <w:rFonts w:ascii="Times New Roman" w:hAnsi="Times New Roman" w:cs="Times New Roman"/>
                <w:b w:val="0"/>
              </w:rPr>
            </w:pPr>
            <w:r w:rsidRPr="004C1550">
              <w:rPr>
                <w:rFonts w:ascii="Times New Roman" w:hAnsi="Times New Roman" w:cs="Times New Roman"/>
                <w:b w:val="0"/>
              </w:rPr>
              <w:t>Application Deadline for Fall Graduation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0E88640C" w14:textId="54F3AA31" w:rsidR="00981ED7" w:rsidRPr="00522A6C" w:rsidRDefault="00A01870" w:rsidP="00EF42A3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</w:t>
            </w:r>
            <w:r w:rsidR="007802F5" w:rsidRPr="00522A6C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2172D1F7" w14:textId="778D10A9" w:rsidR="00981ED7" w:rsidRPr="00522A6C" w:rsidRDefault="00A01870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1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4CEDADA6" w14:textId="18FF4CD6" w:rsidR="00981ED7" w:rsidRPr="00522A6C" w:rsidRDefault="00A01870" w:rsidP="00EF42A3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1</w:t>
            </w:r>
          </w:p>
        </w:tc>
      </w:tr>
      <w:tr w:rsidR="00AD20B2" w:rsidRPr="008206D6" w14:paraId="4E82D9EC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4D4EEB49" w14:textId="7216D1C6" w:rsidR="00AD20B2" w:rsidRPr="008206D6" w:rsidRDefault="00AD20B2" w:rsidP="00AD20B2">
            <w:pPr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 xml:space="preserve">Last Day to </w:t>
            </w:r>
            <w:r>
              <w:rPr>
                <w:rFonts w:ascii="Times New Roman" w:hAnsi="Times New Roman" w:cs="Times New Roman"/>
                <w:b w:val="0"/>
              </w:rPr>
              <w:t>Make up</w:t>
            </w:r>
            <w:r w:rsidRPr="008206D6">
              <w:rPr>
                <w:rFonts w:ascii="Times New Roman" w:hAnsi="Times New Roman" w:cs="Times New Roman"/>
                <w:b w:val="0"/>
              </w:rPr>
              <w:t xml:space="preserve"> Incomplete Grades for Summer 20</w:t>
            </w:r>
            <w:r w:rsidR="002F76E5">
              <w:rPr>
                <w:rFonts w:ascii="Times New Roman" w:hAnsi="Times New Roman" w:cs="Times New Roman"/>
                <w:b w:val="0"/>
              </w:rPr>
              <w:t>25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67A52D2E" w14:textId="568082D8" w:rsidR="00AD20B2" w:rsidRPr="006E252C" w:rsidRDefault="00840EE7" w:rsidP="00AD20B2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November 14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46C3197F" w14:textId="6E6B74F8" w:rsidR="00AD20B2" w:rsidRPr="006E252C" w:rsidRDefault="00840EE7" w:rsidP="00AD20B2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November 14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45B60A88" w14:textId="3FDDF59A" w:rsidR="00AD20B2" w:rsidRPr="006E252C" w:rsidRDefault="00840EE7" w:rsidP="00AD20B2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November 14</w:t>
            </w:r>
          </w:p>
        </w:tc>
      </w:tr>
      <w:tr w:rsidR="00AD20B2" w:rsidRPr="008206D6" w14:paraId="1C7EA491" w14:textId="77777777" w:rsidTr="005B10B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0CEF1CB0" w14:textId="03B55671" w:rsidR="00AD20B2" w:rsidRPr="001619C1" w:rsidRDefault="00AD20B2" w:rsidP="00F639BE">
            <w:pPr>
              <w:rPr>
                <w:rFonts w:ascii="Times New Roman" w:hAnsi="Times New Roman" w:cs="Times New Roman"/>
                <w:bCs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 xml:space="preserve">College </w:t>
            </w:r>
            <w:r>
              <w:rPr>
                <w:rFonts w:ascii="Times New Roman" w:hAnsi="Times New Roman" w:cs="Times New Roman"/>
                <w:b w:val="0"/>
              </w:rPr>
              <w:t xml:space="preserve">Closed </w:t>
            </w:r>
            <w:r w:rsidR="00545D07">
              <w:rPr>
                <w:rFonts w:ascii="Times New Roman" w:hAnsi="Times New Roman" w:cs="Times New Roman"/>
                <w:b w:val="0"/>
              </w:rPr>
              <w:t>Beginning at Noon on November 2</w:t>
            </w:r>
            <w:r w:rsidR="00FC6F3D">
              <w:rPr>
                <w:rFonts w:ascii="Times New Roman" w:hAnsi="Times New Roman" w:cs="Times New Roman"/>
                <w:b w:val="0"/>
              </w:rPr>
              <w:t>6</w:t>
            </w:r>
            <w:r w:rsidR="004221C9">
              <w:rPr>
                <w:rFonts w:ascii="Times New Roman" w:hAnsi="Times New Roman" w:cs="Times New Roman"/>
                <w:bCs w:val="0"/>
              </w:rPr>
              <w:t xml:space="preserve"> (</w:t>
            </w:r>
            <w:r w:rsidR="00545D07">
              <w:rPr>
                <w:rFonts w:ascii="Times New Roman" w:hAnsi="Times New Roman" w:cs="Times New Roman"/>
                <w:b w:val="0"/>
              </w:rPr>
              <w:t>No Day or Evening Classes</w:t>
            </w:r>
            <w:r w:rsidR="004221C9">
              <w:rPr>
                <w:rFonts w:ascii="Times New Roman" w:hAnsi="Times New Roman" w:cs="Times New Roman"/>
                <w:b w:val="0"/>
              </w:rPr>
              <w:t>)</w:t>
            </w:r>
            <w:r w:rsidR="00545D07">
              <w:rPr>
                <w:rFonts w:ascii="Times New Roman" w:hAnsi="Times New Roman" w:cs="Times New Roman"/>
                <w:b w:val="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</w:rPr>
              <w:t>– Thanksgiving Holida</w:t>
            </w:r>
            <w:r w:rsidR="00545D07">
              <w:rPr>
                <w:rFonts w:ascii="Times New Roman" w:hAnsi="Times New Roman" w:cs="Times New Roman"/>
                <w:b w:val="0"/>
              </w:rPr>
              <w:t>y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4C2C44BC" w14:textId="31F03673" w:rsidR="00AD20B2" w:rsidRPr="00522A6C" w:rsidRDefault="00AD20B2" w:rsidP="00AD20B2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 xml:space="preserve">November </w:t>
            </w:r>
            <w:r w:rsidR="00FC6F3D">
              <w:rPr>
                <w:rFonts w:ascii="Times New Roman" w:hAnsi="Times New Roman" w:cs="Times New Roman"/>
              </w:rPr>
              <w:t>26-28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5955ADFF" w14:textId="5B290E4B" w:rsidR="00AD20B2" w:rsidRPr="00522A6C" w:rsidRDefault="00FC6F3D" w:rsidP="00AD20B2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 xml:space="preserve">November </w:t>
            </w:r>
            <w:r>
              <w:rPr>
                <w:rFonts w:ascii="Times New Roman" w:hAnsi="Times New Roman" w:cs="Times New Roman"/>
              </w:rPr>
              <w:t>26-28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4700F756" w14:textId="5A483C9D" w:rsidR="00AD20B2" w:rsidRPr="00FC6F3D" w:rsidRDefault="00FC6F3D" w:rsidP="00AD20B2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 xml:space="preserve">November </w:t>
            </w:r>
            <w:r>
              <w:rPr>
                <w:rFonts w:ascii="Times New Roman" w:hAnsi="Times New Roman" w:cs="Times New Roman"/>
              </w:rPr>
              <w:t>26-28</w:t>
            </w:r>
          </w:p>
        </w:tc>
      </w:tr>
      <w:tr w:rsidR="00AD20B2" w:rsidRPr="008206D6" w14:paraId="17CC0FB8" w14:textId="77777777" w:rsidTr="0038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0A35B2A7" w14:textId="7B1C749D" w:rsidR="00AD20B2" w:rsidRPr="008206D6" w:rsidRDefault="00AD20B2" w:rsidP="00AD20B2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Classes End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49135C47" w14:textId="6ECB3794" w:rsidR="00AD20B2" w:rsidRPr="00522A6C" w:rsidRDefault="00AD20B2" w:rsidP="00AD20B2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 xml:space="preserve">December </w:t>
            </w:r>
            <w:r w:rsidR="0058280B" w:rsidRPr="00522A6C">
              <w:rPr>
                <w:rFonts w:ascii="Times New Roman" w:hAnsi="Times New Roman" w:cs="Times New Roman"/>
              </w:rPr>
              <w:t>1</w:t>
            </w:r>
            <w:r w:rsidR="0080566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06C7DEB2" w14:textId="1052B4BD" w:rsidR="00AD20B2" w:rsidRPr="00522A6C" w:rsidRDefault="00805667" w:rsidP="00AD20B2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15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3CB71068" w14:textId="3E45B4A4" w:rsidR="00AD20B2" w:rsidRPr="00522A6C" w:rsidRDefault="00AD20B2" w:rsidP="00AD20B2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1</w:t>
            </w:r>
            <w:r w:rsidR="00805667">
              <w:rPr>
                <w:rFonts w:ascii="Times New Roman" w:hAnsi="Times New Roman" w:cs="Times New Roman"/>
              </w:rPr>
              <w:t>6</w:t>
            </w:r>
          </w:p>
        </w:tc>
      </w:tr>
      <w:tr w:rsidR="00AD20B2" w:rsidRPr="008206D6" w14:paraId="2F991991" w14:textId="77777777" w:rsidTr="0038747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0A83C264" w14:textId="2875B3C0" w:rsidR="00AD20B2" w:rsidRPr="00142F1F" w:rsidRDefault="00AD20B2" w:rsidP="00AD20B2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Examination Days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7BC520CF" w14:textId="455CAF9B" w:rsidR="00AD20B2" w:rsidRPr="00522A6C" w:rsidRDefault="00AD20B2" w:rsidP="00AD20B2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</w:rPr>
            </w:pPr>
            <w:r w:rsidRPr="00741F14">
              <w:rPr>
                <w:rFonts w:ascii="Times New Roman" w:hAnsi="Times New Roman" w:cs="Times New Roman"/>
              </w:rPr>
              <w:t xml:space="preserve">December </w:t>
            </w:r>
            <w:r w:rsidR="00990401">
              <w:rPr>
                <w:rFonts w:ascii="Times New Roman" w:hAnsi="Times New Roman" w:cs="Times New Roman"/>
              </w:rPr>
              <w:t>12</w:t>
            </w:r>
            <w:r w:rsidR="00FD6A80">
              <w:rPr>
                <w:rFonts w:ascii="Times New Roman" w:hAnsi="Times New Roman" w:cs="Times New Roman"/>
              </w:rPr>
              <w:t xml:space="preserve"> December </w:t>
            </w:r>
            <w:r w:rsidR="00BB7B71" w:rsidRPr="00741F14">
              <w:rPr>
                <w:rFonts w:ascii="Times New Roman" w:hAnsi="Times New Roman" w:cs="Times New Roman"/>
              </w:rPr>
              <w:t>1</w:t>
            </w:r>
            <w:r w:rsidR="00990401">
              <w:rPr>
                <w:rFonts w:ascii="Times New Roman" w:hAnsi="Times New Roman" w:cs="Times New Roman"/>
              </w:rPr>
              <w:t>5-1</w:t>
            </w:r>
            <w:r w:rsidR="001B1B4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5488A507" w14:textId="53C3017F" w:rsidR="00AD20B2" w:rsidRPr="00522A6C" w:rsidRDefault="001B1B4E" w:rsidP="00AD20B2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16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192FD2E4" w14:textId="7C769E1F" w:rsidR="00AD20B2" w:rsidRPr="00522A6C" w:rsidRDefault="00AD20B2" w:rsidP="00AD20B2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 xml:space="preserve">December </w:t>
            </w:r>
            <w:r w:rsidR="54990146" w:rsidRPr="00522A6C">
              <w:rPr>
                <w:rFonts w:ascii="Times New Roman" w:hAnsi="Times New Roman" w:cs="Times New Roman"/>
              </w:rPr>
              <w:t>1</w:t>
            </w:r>
            <w:r w:rsidR="003363D4">
              <w:rPr>
                <w:rFonts w:ascii="Times New Roman" w:hAnsi="Times New Roman" w:cs="Times New Roman"/>
              </w:rPr>
              <w:t>7</w:t>
            </w:r>
          </w:p>
        </w:tc>
      </w:tr>
      <w:tr w:rsidR="00AD20B2" w:rsidRPr="008206D6" w14:paraId="2EDB6BF7" w14:textId="77777777" w:rsidTr="0038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4FDE9C5F" w14:textId="58FB65C6" w:rsidR="00AD20B2" w:rsidRPr="00142F1F" w:rsidRDefault="00AD20B2" w:rsidP="00AD20B2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 xml:space="preserve">Grades are Due by </w:t>
            </w:r>
            <w:r w:rsidR="00BC2256" w:rsidRPr="00142F1F">
              <w:rPr>
                <w:rFonts w:ascii="Times New Roman" w:hAnsi="Times New Roman" w:cs="Times New Roman"/>
                <w:b w:val="0"/>
              </w:rPr>
              <w:t>Noon</w:t>
            </w:r>
            <w:r w:rsidRPr="00142F1F">
              <w:rPr>
                <w:rFonts w:ascii="Times New Roman" w:hAnsi="Times New Roman" w:cs="Times New Roman"/>
                <w:b w:val="0"/>
              </w:rPr>
              <w:t>, Faculty Workday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2A21C0A2" w14:textId="3DDBD9D2" w:rsidR="00AD20B2" w:rsidRPr="00522A6C" w:rsidRDefault="00AD20B2" w:rsidP="00AD20B2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 xml:space="preserve">December </w:t>
            </w:r>
            <w:r w:rsidR="00BC2256" w:rsidRPr="00522A6C">
              <w:rPr>
                <w:rFonts w:ascii="Times New Roman" w:hAnsi="Times New Roman" w:cs="Times New Roman"/>
              </w:rPr>
              <w:t>1</w:t>
            </w:r>
            <w:r w:rsidR="003363D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6BE7C258" w14:textId="5C633276" w:rsidR="00AD20B2" w:rsidRPr="00522A6C" w:rsidRDefault="003363D4" w:rsidP="3AF33DF9">
            <w:pPr>
              <w:tabs>
                <w:tab w:val="left" w:pos="240"/>
              </w:tabs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ctober 17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35178C5A" w14:textId="1488B568" w:rsidR="00AD20B2" w:rsidRPr="00522A6C" w:rsidRDefault="00AD20B2" w:rsidP="00AD20B2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 xml:space="preserve">December </w:t>
            </w:r>
            <w:r w:rsidR="3FB03C63" w:rsidRPr="00522A6C">
              <w:rPr>
                <w:rFonts w:ascii="Times New Roman" w:hAnsi="Times New Roman" w:cs="Times New Roman"/>
              </w:rPr>
              <w:t>1</w:t>
            </w:r>
            <w:r w:rsidR="003363D4">
              <w:rPr>
                <w:rFonts w:ascii="Times New Roman" w:hAnsi="Times New Roman" w:cs="Times New Roman"/>
              </w:rPr>
              <w:t>8</w:t>
            </w:r>
          </w:p>
        </w:tc>
      </w:tr>
      <w:tr w:rsidR="00D41123" w:rsidRPr="008206D6" w14:paraId="2391FF79" w14:textId="77777777" w:rsidTr="005B10B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34AEE42D" w14:textId="46F08069" w:rsidR="00D41123" w:rsidRPr="00142F1F" w:rsidRDefault="00255241" w:rsidP="00AD20B2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Faculty Professional Development Days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347462E6" w14:textId="02CC2912" w:rsidR="00D41123" w:rsidRPr="00522A6C" w:rsidRDefault="00255241" w:rsidP="00AD20B2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1</w:t>
            </w:r>
            <w:r w:rsidR="003363D4">
              <w:rPr>
                <w:rFonts w:ascii="Times New Roman" w:hAnsi="Times New Roman" w:cs="Times New Roman"/>
              </w:rPr>
              <w:t>9</w:t>
            </w:r>
            <w:r w:rsidRPr="00522A6C">
              <w:rPr>
                <w:rFonts w:ascii="Times New Roman" w:hAnsi="Times New Roman" w:cs="Times New Roman"/>
              </w:rPr>
              <w:t>-2</w:t>
            </w:r>
            <w:r w:rsidR="00101CB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7002CF25" w14:textId="77777777" w:rsidR="00D41123" w:rsidRPr="00522A6C" w:rsidRDefault="00D41123" w:rsidP="00AD20B2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12" w:type="dxa"/>
            <w:shd w:val="clear" w:color="auto" w:fill="auto"/>
            <w:vAlign w:val="center"/>
          </w:tcPr>
          <w:p w14:paraId="36D1A41F" w14:textId="39B448A6" w:rsidR="00D41123" w:rsidRPr="00522A6C" w:rsidRDefault="005A718F" w:rsidP="00AD20B2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1</w:t>
            </w:r>
            <w:r w:rsidR="003363D4">
              <w:rPr>
                <w:rFonts w:ascii="Times New Roman" w:hAnsi="Times New Roman" w:cs="Times New Roman"/>
              </w:rPr>
              <w:t>9</w:t>
            </w:r>
            <w:r w:rsidR="00101CB1">
              <w:rPr>
                <w:rFonts w:ascii="Times New Roman" w:hAnsi="Times New Roman" w:cs="Times New Roman"/>
              </w:rPr>
              <w:t>-22</w:t>
            </w:r>
          </w:p>
        </w:tc>
      </w:tr>
      <w:tr w:rsidR="00AD20B2" w:rsidRPr="008206D6" w14:paraId="3B0E85BE" w14:textId="77777777" w:rsidTr="005B1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1F76A459" w14:textId="4817AF6D" w:rsidR="00AD20B2" w:rsidRPr="00142F1F" w:rsidRDefault="00AD20B2" w:rsidP="00AD20B2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College Closed</w:t>
            </w:r>
            <w:r w:rsidR="005A72FA" w:rsidRPr="00142F1F">
              <w:rPr>
                <w:rFonts w:ascii="Times New Roman" w:hAnsi="Times New Roman" w:cs="Times New Roman"/>
                <w:b w:val="0"/>
              </w:rPr>
              <w:t xml:space="preserve"> </w:t>
            </w:r>
            <w:r w:rsidR="00415874" w:rsidRPr="00142F1F">
              <w:rPr>
                <w:rFonts w:ascii="Times New Roman" w:hAnsi="Times New Roman" w:cs="Times New Roman"/>
                <w:b w:val="0"/>
              </w:rPr>
              <w:t>Beginning at Noon on December 23</w:t>
            </w:r>
            <w:r w:rsidR="006463C8" w:rsidRPr="00142F1F">
              <w:rPr>
                <w:rFonts w:ascii="Times New Roman" w:hAnsi="Times New Roman" w:cs="Times New Roman"/>
                <w:b w:val="0"/>
              </w:rPr>
              <w:t xml:space="preserve"> – Christmas Break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258BA78D" w14:textId="72070E26" w:rsidR="00AD20B2" w:rsidRPr="00522A6C" w:rsidRDefault="00AD20B2" w:rsidP="00AD20B2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2</w:t>
            </w:r>
            <w:r w:rsidR="006463C8">
              <w:rPr>
                <w:rFonts w:ascii="Times New Roman" w:hAnsi="Times New Roman" w:cs="Times New Roman"/>
              </w:rPr>
              <w:t>3</w:t>
            </w:r>
            <w:r w:rsidRPr="00522A6C">
              <w:rPr>
                <w:rFonts w:ascii="Times New Roman" w:hAnsi="Times New Roman" w:cs="Times New Roman"/>
              </w:rPr>
              <w:t>-25</w:t>
            </w:r>
          </w:p>
        </w:tc>
        <w:tc>
          <w:tcPr>
            <w:tcW w:w="1801" w:type="dxa"/>
            <w:shd w:val="clear" w:color="auto" w:fill="D0CECE" w:themeFill="background2" w:themeFillShade="E6"/>
            <w:vAlign w:val="center"/>
          </w:tcPr>
          <w:p w14:paraId="79A78F0E" w14:textId="652C9198" w:rsidR="00AD20B2" w:rsidRPr="00522A6C" w:rsidRDefault="00AD20B2" w:rsidP="00AD20B2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2</w:t>
            </w:r>
            <w:r w:rsidR="006463C8">
              <w:rPr>
                <w:rFonts w:ascii="Times New Roman" w:hAnsi="Times New Roman" w:cs="Times New Roman"/>
              </w:rPr>
              <w:t>3</w:t>
            </w:r>
            <w:r w:rsidRPr="00522A6C">
              <w:rPr>
                <w:rFonts w:ascii="Times New Roman" w:hAnsi="Times New Roman" w:cs="Times New Roman"/>
              </w:rPr>
              <w:t>-25</w:t>
            </w:r>
          </w:p>
        </w:tc>
        <w:tc>
          <w:tcPr>
            <w:tcW w:w="1812" w:type="dxa"/>
            <w:shd w:val="clear" w:color="auto" w:fill="D0CECE" w:themeFill="background2" w:themeFillShade="E6"/>
            <w:vAlign w:val="center"/>
          </w:tcPr>
          <w:p w14:paraId="2C280D30" w14:textId="494A2C17" w:rsidR="00AD20B2" w:rsidRPr="00522A6C" w:rsidRDefault="00AD20B2" w:rsidP="00AD20B2">
            <w:pPr>
              <w:tabs>
                <w:tab w:val="left" w:pos="24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2</w:t>
            </w:r>
            <w:r w:rsidR="006463C8">
              <w:rPr>
                <w:rFonts w:ascii="Times New Roman" w:hAnsi="Times New Roman" w:cs="Times New Roman"/>
              </w:rPr>
              <w:t>3</w:t>
            </w:r>
            <w:r w:rsidRPr="00522A6C">
              <w:rPr>
                <w:rFonts w:ascii="Times New Roman" w:hAnsi="Times New Roman" w:cs="Times New Roman"/>
              </w:rPr>
              <w:t>-25</w:t>
            </w:r>
          </w:p>
        </w:tc>
      </w:tr>
      <w:tr w:rsidR="00AD20B2" w:rsidRPr="008206D6" w14:paraId="25C80EAB" w14:textId="77777777" w:rsidTr="005B10B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vAlign w:val="center"/>
          </w:tcPr>
          <w:p w14:paraId="11B22BD8" w14:textId="55E6A87F" w:rsidR="00AD20B2" w:rsidRPr="00142F1F" w:rsidRDefault="00AD20B2" w:rsidP="00AD20B2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College Closed – Winter Break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7B48B656" w14:textId="23184CE4" w:rsidR="00AD20B2" w:rsidRPr="00522A6C" w:rsidRDefault="00AD20B2" w:rsidP="00AD20B2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2</w:t>
            </w:r>
            <w:r w:rsidR="00BF1596">
              <w:rPr>
                <w:rFonts w:ascii="Times New Roman" w:hAnsi="Times New Roman" w:cs="Times New Roman"/>
              </w:rPr>
              <w:t>6</w:t>
            </w:r>
            <w:r w:rsidRPr="00522A6C">
              <w:rPr>
                <w:rFonts w:ascii="Times New Roman" w:hAnsi="Times New Roman" w:cs="Times New Roman"/>
              </w:rPr>
              <w:t>-31</w:t>
            </w:r>
          </w:p>
        </w:tc>
        <w:tc>
          <w:tcPr>
            <w:tcW w:w="1801" w:type="dxa"/>
            <w:shd w:val="clear" w:color="auto" w:fill="auto"/>
            <w:vAlign w:val="center"/>
          </w:tcPr>
          <w:p w14:paraId="2F87FC47" w14:textId="698A2586" w:rsidR="00AD20B2" w:rsidRPr="00522A6C" w:rsidRDefault="00AD20B2" w:rsidP="00AD20B2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26-31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0EE5ED2A" w14:textId="69C29E8F" w:rsidR="00AD20B2" w:rsidRPr="00522A6C" w:rsidRDefault="00AD20B2" w:rsidP="00AD20B2">
            <w:pPr>
              <w:tabs>
                <w:tab w:val="left" w:pos="2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2A6C">
              <w:rPr>
                <w:rFonts w:ascii="Times New Roman" w:hAnsi="Times New Roman" w:cs="Times New Roman"/>
              </w:rPr>
              <w:t>December 26-31</w:t>
            </w:r>
          </w:p>
        </w:tc>
      </w:tr>
    </w:tbl>
    <w:tbl>
      <w:tblPr>
        <w:tblStyle w:val="GridTable4"/>
        <w:tblpPr w:leftFromText="180" w:rightFromText="180" w:vertAnchor="text" w:horzAnchor="margin" w:tblpY="-80"/>
        <w:tblW w:w="14960" w:type="dxa"/>
        <w:tblLayout w:type="fixed"/>
        <w:tblLook w:val="04A0" w:firstRow="1" w:lastRow="0" w:firstColumn="1" w:lastColumn="0" w:noHBand="0" w:noVBand="1"/>
      </w:tblPr>
      <w:tblGrid>
        <w:gridCol w:w="9900"/>
        <w:gridCol w:w="1440"/>
        <w:gridCol w:w="1800"/>
        <w:gridCol w:w="1820"/>
      </w:tblGrid>
      <w:tr w:rsidR="007C30EF" w:rsidRPr="008206D6" w14:paraId="19594D2A" w14:textId="77777777" w:rsidTr="00336A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60" w:type="dxa"/>
            <w:gridSpan w:val="4"/>
            <w:shd w:val="clear" w:color="auto" w:fill="69A43A"/>
            <w:vAlign w:val="center"/>
          </w:tcPr>
          <w:p w14:paraId="400EF853" w14:textId="3007C61C" w:rsidR="007C30EF" w:rsidRPr="008206D6" w:rsidRDefault="007C30EF" w:rsidP="007C30E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br w:type="page"/>
            </w:r>
            <w:r>
              <w:rPr>
                <w:rFonts w:ascii="Times New Roman" w:hAnsi="Times New Roman" w:cs="Times New Roman"/>
                <w:sz w:val="40"/>
                <w:szCs w:val="40"/>
              </w:rPr>
              <w:t>Spring</w:t>
            </w:r>
            <w:r w:rsidRPr="008206D6">
              <w:rPr>
                <w:rFonts w:ascii="Times New Roman" w:hAnsi="Times New Roman" w:cs="Times New Roman"/>
                <w:sz w:val="40"/>
                <w:szCs w:val="40"/>
              </w:rPr>
              <w:t xml:space="preserve"> Semester 20</w:t>
            </w:r>
            <w:r>
              <w:rPr>
                <w:rFonts w:ascii="Times New Roman" w:hAnsi="Times New Roman" w:cs="Times New Roman"/>
                <w:sz w:val="40"/>
                <w:szCs w:val="40"/>
              </w:rPr>
              <w:t>2</w:t>
            </w:r>
            <w:r w:rsidR="00F3697D">
              <w:rPr>
                <w:rFonts w:ascii="Times New Roman" w:hAnsi="Times New Roman" w:cs="Times New Roman"/>
                <w:sz w:val="40"/>
                <w:szCs w:val="40"/>
              </w:rPr>
              <w:t>6</w:t>
            </w:r>
            <w:r>
              <w:rPr>
                <w:rFonts w:ascii="Times New Roman" w:hAnsi="Times New Roman" w:cs="Times New Roman"/>
                <w:sz w:val="40"/>
                <w:szCs w:val="40"/>
              </w:rPr>
              <w:t xml:space="preserve"> Academic Calendar</w:t>
            </w:r>
          </w:p>
        </w:tc>
      </w:tr>
      <w:tr w:rsidR="007C30EF" w:rsidRPr="008206D6" w14:paraId="72A98D29" w14:textId="77777777" w:rsidTr="3AF3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11F202E7" w14:textId="77777777" w:rsidR="007C30EF" w:rsidRPr="008206D6" w:rsidRDefault="007C30EF" w:rsidP="007C30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0C6605B4" w14:textId="77777777" w:rsidR="007C30EF" w:rsidRPr="008206D6" w:rsidRDefault="007C30EF" w:rsidP="007C30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16 Weeks</w:t>
            </w:r>
          </w:p>
        </w:tc>
        <w:tc>
          <w:tcPr>
            <w:tcW w:w="1800" w:type="dxa"/>
          </w:tcPr>
          <w:p w14:paraId="40F57D31" w14:textId="77777777" w:rsidR="007C30EF" w:rsidRPr="008206D6" w:rsidRDefault="007C30EF" w:rsidP="007C30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Eight Week One</w:t>
            </w:r>
          </w:p>
        </w:tc>
        <w:tc>
          <w:tcPr>
            <w:tcW w:w="1820" w:type="dxa"/>
            <w:tcBorders>
              <w:bottom w:val="single" w:sz="4" w:space="0" w:color="666666"/>
            </w:tcBorders>
          </w:tcPr>
          <w:p w14:paraId="24D0A07C" w14:textId="77777777" w:rsidR="007C30EF" w:rsidRPr="008206D6" w:rsidRDefault="007C30EF" w:rsidP="007C30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Eight Week Two</w:t>
            </w:r>
          </w:p>
        </w:tc>
      </w:tr>
      <w:tr w:rsidR="007C30EF" w:rsidRPr="00151527" w14:paraId="3AF0A867" w14:textId="77777777" w:rsidTr="00FE44E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tcBorders>
              <w:tl2br w:val="nil"/>
              <w:tr2bl w:val="nil"/>
            </w:tcBorders>
            <w:vAlign w:val="center"/>
          </w:tcPr>
          <w:p w14:paraId="6D994F1C" w14:textId="77777777" w:rsidR="007C30EF" w:rsidRPr="00915F83" w:rsidRDefault="007C30EF" w:rsidP="007C30EF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College Closed – New Year’s Day Holiday</w:t>
            </w:r>
          </w:p>
        </w:tc>
        <w:tc>
          <w:tcPr>
            <w:tcW w:w="1440" w:type="dxa"/>
            <w:tcBorders>
              <w:tl2br w:val="nil"/>
              <w:tr2bl w:val="nil"/>
            </w:tcBorders>
            <w:vAlign w:val="center"/>
          </w:tcPr>
          <w:p w14:paraId="2D7CD0B2" w14:textId="3DC0D702" w:rsidR="007C30EF" w:rsidRPr="00151527" w:rsidRDefault="008A0C82" w:rsidP="00845992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1</w:t>
            </w:r>
          </w:p>
        </w:tc>
        <w:tc>
          <w:tcPr>
            <w:tcW w:w="1800" w:type="dxa"/>
            <w:tcBorders>
              <w:tl2br w:val="nil"/>
              <w:tr2bl w:val="nil"/>
            </w:tcBorders>
            <w:vAlign w:val="center"/>
          </w:tcPr>
          <w:p w14:paraId="285F0951" w14:textId="2FCDD139" w:rsidR="007C30EF" w:rsidRPr="00151527" w:rsidRDefault="008A0C82" w:rsidP="00845992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1</w:t>
            </w:r>
          </w:p>
        </w:tc>
        <w:tc>
          <w:tcPr>
            <w:tcW w:w="18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0F53B4B" w14:textId="77777777" w:rsidR="007C30EF" w:rsidRPr="00151527" w:rsidRDefault="007C30EF" w:rsidP="00845992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C30EF" w:rsidRPr="008206D6" w14:paraId="506DB243" w14:textId="77777777" w:rsidTr="00FE4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tcBorders>
              <w:tl2br w:val="nil"/>
              <w:tr2bl w:val="nil"/>
            </w:tcBorders>
            <w:vAlign w:val="center"/>
          </w:tcPr>
          <w:p w14:paraId="3D79506F" w14:textId="77777777" w:rsidR="007C30EF" w:rsidRPr="00915F83" w:rsidRDefault="007C30EF" w:rsidP="007C30EF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915F83">
              <w:rPr>
                <w:rFonts w:ascii="Times New Roman" w:hAnsi="Times New Roman" w:cs="Times New Roman"/>
                <w:b w:val="0"/>
                <w:bCs w:val="0"/>
              </w:rPr>
              <w:t>Faculty &amp; Staff In-Service Days, Faculty Workdays</w:t>
            </w:r>
          </w:p>
        </w:tc>
        <w:tc>
          <w:tcPr>
            <w:tcW w:w="1440" w:type="dxa"/>
            <w:tcBorders>
              <w:tl2br w:val="nil"/>
              <w:tr2bl w:val="nil"/>
            </w:tcBorders>
            <w:vAlign w:val="center"/>
          </w:tcPr>
          <w:p w14:paraId="720F8411" w14:textId="71B6E289" w:rsidR="007C30EF" w:rsidRDefault="008A0C82" w:rsidP="00845992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2</w:t>
            </w:r>
            <w:r w:rsidR="006D4ECC">
              <w:rPr>
                <w:rFonts w:ascii="Times New Roman" w:hAnsi="Times New Roman" w:cs="Times New Roman"/>
              </w:rPr>
              <w:t>-</w:t>
            </w:r>
            <w:r w:rsidR="008426A9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00" w:type="dxa"/>
            <w:tcBorders>
              <w:tl2br w:val="nil"/>
              <w:tr2bl w:val="nil"/>
            </w:tcBorders>
            <w:vAlign w:val="center"/>
          </w:tcPr>
          <w:p w14:paraId="584A86E5" w14:textId="580D2AF8" w:rsidR="007C30EF" w:rsidRPr="006D4ECC" w:rsidRDefault="006D4ECC" w:rsidP="00845992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January 2-</w:t>
            </w:r>
            <w:r w:rsidR="008426A9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1820" w:type="dxa"/>
            <w:tcBorders>
              <w:tl2br w:val="nil"/>
              <w:tr2bl w:val="nil"/>
            </w:tcBorders>
            <w:shd w:val="clear" w:color="auto" w:fill="D0CECE" w:themeFill="background2" w:themeFillShade="E6"/>
            <w:vAlign w:val="center"/>
          </w:tcPr>
          <w:p w14:paraId="3E25EFCF" w14:textId="77777777" w:rsidR="007C30EF" w:rsidRPr="008206D6" w:rsidRDefault="007C30EF" w:rsidP="00845992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A4544B" w:rsidRPr="008206D6" w14:paraId="47A7E8FB" w14:textId="77777777" w:rsidTr="007C30E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1B5C9AEB" w14:textId="1DB60E64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Tuition Due</w:t>
            </w:r>
          </w:p>
        </w:tc>
        <w:tc>
          <w:tcPr>
            <w:tcW w:w="1440" w:type="dxa"/>
            <w:vAlign w:val="center"/>
          </w:tcPr>
          <w:p w14:paraId="4AAFF666" w14:textId="6C52CDAB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January 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00" w:type="dxa"/>
            <w:vAlign w:val="center"/>
          </w:tcPr>
          <w:p w14:paraId="5B8C7667" w14:textId="3FA913EE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7</w:t>
            </w:r>
          </w:p>
        </w:tc>
        <w:tc>
          <w:tcPr>
            <w:tcW w:w="1820" w:type="dxa"/>
            <w:vAlign w:val="center"/>
          </w:tcPr>
          <w:p w14:paraId="36A734F8" w14:textId="546E6036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11</w:t>
            </w:r>
          </w:p>
        </w:tc>
      </w:tr>
      <w:tr w:rsidR="00A4544B" w:rsidRPr="008206D6" w14:paraId="4B2ADA08" w14:textId="77777777" w:rsidTr="00B939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0FA1CBB0" w14:textId="296DCDC9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Classes Begin</w:t>
            </w:r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4D0FE4FF" w14:textId="747C6D83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January 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00" w:type="dxa"/>
            <w:shd w:val="clear" w:color="auto" w:fill="D0CECE" w:themeFill="background2" w:themeFillShade="E6"/>
            <w:vAlign w:val="center"/>
          </w:tcPr>
          <w:p w14:paraId="75D0DE1B" w14:textId="64821E18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January 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68E598FC" w14:textId="6EC960F2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11</w:t>
            </w:r>
          </w:p>
        </w:tc>
      </w:tr>
      <w:tr w:rsidR="00A4544B" w:rsidRPr="008206D6" w14:paraId="1DC669DC" w14:textId="77777777" w:rsidTr="00B9397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45FB409E" w14:textId="3E992923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Last Day to Add Classes without Faculty Permissio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2EAD3D3" w14:textId="14CBFC0F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anuary 1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5CD2B1C" w14:textId="709184D7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anuary 9</w:t>
            </w:r>
          </w:p>
        </w:tc>
        <w:tc>
          <w:tcPr>
            <w:tcW w:w="1820" w:type="dxa"/>
            <w:shd w:val="clear" w:color="auto" w:fill="auto"/>
            <w:vAlign w:val="center"/>
          </w:tcPr>
          <w:p w14:paraId="7AFB8266" w14:textId="19A2318E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March 13</w:t>
            </w:r>
          </w:p>
        </w:tc>
      </w:tr>
      <w:tr w:rsidR="00A4544B" w:rsidRPr="008206D6" w14:paraId="4FFC37C5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5FD7D87D" w14:textId="7E53DB64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Last Day to Add Classes with Faculty Permission, Last Day to Change from Audit to Credit or Credit to Audit, Drop with a Refund, or Change</w:t>
            </w:r>
            <w:r>
              <w:rPr>
                <w:rFonts w:ascii="Times New Roman" w:hAnsi="Times New Roman" w:cs="Times New Roman"/>
                <w:bCs w:val="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</w:rPr>
              <w:t>Class Sections</w:t>
            </w:r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76991CC2" w14:textId="72147E1E" w:rsidR="00A4544B" w:rsidRPr="006E252C" w:rsidRDefault="00A4544B" w:rsidP="00A4544B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anuary 26</w:t>
            </w:r>
          </w:p>
        </w:tc>
        <w:tc>
          <w:tcPr>
            <w:tcW w:w="1800" w:type="dxa"/>
            <w:shd w:val="clear" w:color="auto" w:fill="D0CECE" w:themeFill="background2" w:themeFillShade="E6"/>
            <w:vAlign w:val="center"/>
          </w:tcPr>
          <w:p w14:paraId="6AF12726" w14:textId="1737293B" w:rsidR="00A4544B" w:rsidRPr="006E252C" w:rsidRDefault="00A4544B" w:rsidP="00A4544B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anuary 15</w:t>
            </w:r>
          </w:p>
        </w:tc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4077D391" w14:textId="3A35784D" w:rsidR="00A4544B" w:rsidRPr="006E252C" w:rsidRDefault="00A4544B" w:rsidP="00A4544B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March 19</w:t>
            </w:r>
          </w:p>
        </w:tc>
      </w:tr>
      <w:tr w:rsidR="00A4544B" w:rsidRPr="008206D6" w14:paraId="7952ECE2" w14:textId="77777777" w:rsidTr="006E252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19F44F18" w14:textId="305500D5" w:rsidR="00A4544B" w:rsidRPr="000E6EE0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Application Deadline for Spring and Summer Graduatio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C8B0CFB" w14:textId="480DC392" w:rsidR="00A4544B" w:rsidRPr="006E252C" w:rsidRDefault="00A4544B" w:rsidP="00A4544B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March 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D7DDB0B" w14:textId="531489DC" w:rsidR="00A4544B" w:rsidRPr="006E252C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March 1</w:t>
            </w:r>
          </w:p>
        </w:tc>
        <w:tc>
          <w:tcPr>
            <w:tcW w:w="1820" w:type="dxa"/>
            <w:shd w:val="clear" w:color="auto" w:fill="auto"/>
            <w:vAlign w:val="center"/>
          </w:tcPr>
          <w:p w14:paraId="3048F104" w14:textId="55F9A43F" w:rsidR="00A4544B" w:rsidRPr="006E252C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March 1</w:t>
            </w:r>
          </w:p>
        </w:tc>
      </w:tr>
      <w:tr w:rsidR="00A4544B" w:rsidRPr="008206D6" w14:paraId="138437B6" w14:textId="77777777" w:rsidTr="008C4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7D569069" w14:textId="651EF13B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Spring Break - Faculty Professional Development Days – No Day or Evening Classes</w:t>
            </w:r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7CEF0526" w14:textId="6F19574C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March </w:t>
            </w:r>
            <w:r>
              <w:rPr>
                <w:rFonts w:ascii="Times New Roman" w:hAnsi="Times New Roman" w:cs="Times New Roman"/>
              </w:rPr>
              <w:t>2-6</w:t>
            </w:r>
          </w:p>
        </w:tc>
        <w:tc>
          <w:tcPr>
            <w:tcW w:w="1800" w:type="dxa"/>
            <w:shd w:val="clear" w:color="auto" w:fill="D0CECE" w:themeFill="background2" w:themeFillShade="E6"/>
            <w:vAlign w:val="center"/>
          </w:tcPr>
          <w:p w14:paraId="78A5907E" w14:textId="3A36E9E8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March </w:t>
            </w:r>
            <w:r>
              <w:rPr>
                <w:rFonts w:ascii="Times New Roman" w:hAnsi="Times New Roman" w:cs="Times New Roman"/>
              </w:rPr>
              <w:t>2-6</w:t>
            </w:r>
          </w:p>
        </w:tc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2A51E33" w14:textId="23A36354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4544B" w:rsidRPr="008206D6" w14:paraId="24F6520A" w14:textId="77777777" w:rsidTr="00FE44E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525A08E6" w14:textId="67B84750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73598">
              <w:rPr>
                <w:rFonts w:ascii="Times New Roman" w:hAnsi="Times New Roman" w:cs="Times New Roman"/>
                <w:b w:val="0"/>
                <w:bCs w:val="0"/>
              </w:rPr>
              <w:t>In-Service, Faculty Workday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31450D8" w14:textId="2394C6B2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2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D6E60E3" w14:textId="6BC6136A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20" w:type="dxa"/>
            <w:shd w:val="clear" w:color="auto" w:fill="auto"/>
            <w:vAlign w:val="center"/>
          </w:tcPr>
          <w:p w14:paraId="2E87A5F4" w14:textId="1D974D18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20</w:t>
            </w:r>
          </w:p>
        </w:tc>
      </w:tr>
      <w:tr w:rsidR="00A4544B" w:rsidRPr="008206D6" w14:paraId="796F72D3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5B14371D" w14:textId="50754E8F" w:rsidR="00A4544B" w:rsidRPr="00973598" w:rsidRDefault="00A4544B" w:rsidP="00A4544B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Last Day to Withdraw from Classes without Grade Penalty</w:t>
            </w:r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319334DE" w14:textId="3F53B0AC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March 25</w:t>
            </w:r>
          </w:p>
        </w:tc>
        <w:tc>
          <w:tcPr>
            <w:tcW w:w="1800" w:type="dxa"/>
            <w:shd w:val="clear" w:color="auto" w:fill="D0CECE" w:themeFill="background2" w:themeFillShade="E6"/>
            <w:vAlign w:val="center"/>
          </w:tcPr>
          <w:p w14:paraId="7760009C" w14:textId="08AD7F78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February 12</w:t>
            </w:r>
          </w:p>
        </w:tc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39046A51" w14:textId="02FFCEED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April 3</w:t>
            </w:r>
          </w:p>
        </w:tc>
      </w:tr>
      <w:tr w:rsidR="00A4544B" w:rsidRPr="008206D6" w14:paraId="5146C283" w14:textId="77777777" w:rsidTr="006E252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68E653CB" w14:textId="2AB213A5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Summer and Fall Early Enrollment Begin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729872F" w14:textId="0CA8679B" w:rsidR="00A4544B" w:rsidRPr="006E252C" w:rsidRDefault="00A4544B" w:rsidP="00A4544B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April 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F33FA41" w14:textId="339B5471" w:rsidR="00A4544B" w:rsidRPr="006E252C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April 1</w:t>
            </w:r>
          </w:p>
        </w:tc>
        <w:tc>
          <w:tcPr>
            <w:tcW w:w="1820" w:type="dxa"/>
            <w:shd w:val="clear" w:color="auto" w:fill="auto"/>
            <w:vAlign w:val="center"/>
          </w:tcPr>
          <w:p w14:paraId="481463D5" w14:textId="69033031" w:rsidR="00A4544B" w:rsidRPr="006E252C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April 1</w:t>
            </w:r>
          </w:p>
        </w:tc>
      </w:tr>
      <w:tr w:rsidR="00A4544B" w:rsidRPr="008206D6" w14:paraId="3CADD30E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062195AD" w14:textId="3A5CAA08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  <w:bCs w:val="0"/>
              </w:rPr>
              <w:t>College Closed</w:t>
            </w:r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5177B8B5" w14:textId="0FF3D3C5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April 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0" w:type="dxa"/>
            <w:shd w:val="clear" w:color="auto" w:fill="D0CECE" w:themeFill="background2" w:themeFillShade="E6"/>
            <w:vAlign w:val="center"/>
          </w:tcPr>
          <w:p w14:paraId="78F5CDB2" w14:textId="180FDE66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 3</w:t>
            </w:r>
          </w:p>
        </w:tc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8E10C9F" w14:textId="33D39A84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 3</w:t>
            </w:r>
          </w:p>
        </w:tc>
      </w:tr>
      <w:tr w:rsidR="00A4544B" w:rsidRPr="008206D6" w14:paraId="75AF48FD" w14:textId="77777777" w:rsidTr="006E252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22A0F728" w14:textId="57DB7AEA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Last Day to Make up Incomplete Grades for Fall 202</w:t>
            </w:r>
            <w:r>
              <w:rPr>
                <w:rFonts w:ascii="Times New Roman" w:hAnsi="Times New Roman" w:cs="Times New Roman"/>
                <w:b w:val="0"/>
              </w:rPr>
              <w:t>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4366BA9" w14:textId="1A074F5B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April 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6CCF9BB" w14:textId="257C2290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April 3</w:t>
            </w:r>
          </w:p>
        </w:tc>
        <w:tc>
          <w:tcPr>
            <w:tcW w:w="1820" w:type="dxa"/>
            <w:shd w:val="clear" w:color="auto" w:fill="auto"/>
            <w:vAlign w:val="center"/>
          </w:tcPr>
          <w:p w14:paraId="00952B6B" w14:textId="2646B340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April 3</w:t>
            </w:r>
          </w:p>
        </w:tc>
      </w:tr>
      <w:tr w:rsidR="00A4544B" w:rsidRPr="008206D6" w14:paraId="75A43425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3DF1A429" w14:textId="015755ED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915F83">
              <w:rPr>
                <w:rFonts w:ascii="Times New Roman" w:hAnsi="Times New Roman" w:cs="Times New Roman"/>
                <w:b w:val="0"/>
              </w:rPr>
              <w:t>Grad Day – Graduation Practice in the Goodloe Center at 11:00 a.m. (no day or evening classes), Faculty &amp; Staff In-Service, Faculty Workday</w:t>
            </w:r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7A3390EF" w14:textId="0E881701" w:rsidR="00A4544B" w:rsidRPr="006E252C" w:rsidRDefault="00A4544B" w:rsidP="00A4544B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April 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00" w:type="dxa"/>
            <w:shd w:val="clear" w:color="auto" w:fill="D0CECE" w:themeFill="background2" w:themeFillShade="E6"/>
            <w:vAlign w:val="center"/>
          </w:tcPr>
          <w:p w14:paraId="274C0B13" w14:textId="15E733CB" w:rsidR="00A4544B" w:rsidRPr="006E252C" w:rsidRDefault="00A4544B" w:rsidP="00A4544B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April 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2B51A142" w14:textId="61BABB16" w:rsidR="00A4544B" w:rsidRPr="006E252C" w:rsidRDefault="00A4544B" w:rsidP="00A4544B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April 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A4544B" w:rsidRPr="008206D6" w14:paraId="4464F206" w14:textId="77777777" w:rsidTr="006E252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3771611C" w14:textId="53A8365C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Classes End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A737C8" w14:textId="773A5736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>May 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113A783" w14:textId="1430B31F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9</w:t>
            </w:r>
          </w:p>
        </w:tc>
        <w:tc>
          <w:tcPr>
            <w:tcW w:w="1820" w:type="dxa"/>
            <w:shd w:val="clear" w:color="auto" w:fill="auto"/>
            <w:vAlign w:val="center"/>
          </w:tcPr>
          <w:p w14:paraId="3A0DF461" w14:textId="2B547385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May 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A4544B" w:rsidRPr="008206D6" w14:paraId="4B6EC1CF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6FA5A047" w14:textId="61E08530" w:rsidR="00A4544B" w:rsidRPr="00915F83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Celebration of People, Faculty Workday</w:t>
            </w:r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4002A44D" w14:textId="7D627466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1</w:t>
            </w:r>
          </w:p>
        </w:tc>
        <w:tc>
          <w:tcPr>
            <w:tcW w:w="1800" w:type="dxa"/>
            <w:tcBorders>
              <w:bottom w:val="single" w:sz="4" w:space="0" w:color="666666"/>
            </w:tcBorders>
            <w:shd w:val="clear" w:color="auto" w:fill="D0CECE" w:themeFill="background2" w:themeFillShade="E6"/>
            <w:vAlign w:val="center"/>
          </w:tcPr>
          <w:p w14:paraId="4065F604" w14:textId="02D0707C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229BBB57" w14:textId="451877D2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1</w:t>
            </w:r>
          </w:p>
        </w:tc>
      </w:tr>
      <w:tr w:rsidR="00A4544B" w:rsidRPr="008206D6" w14:paraId="3697C513" w14:textId="77777777" w:rsidTr="006E252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tcBorders>
              <w:tl2br w:val="nil"/>
              <w:tr2bl w:val="nil"/>
            </w:tcBorders>
            <w:vAlign w:val="center"/>
          </w:tcPr>
          <w:p w14:paraId="730E0DCB" w14:textId="56B99C6A" w:rsidR="00A4544B" w:rsidRPr="00142F1F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Examination Days</w:t>
            </w:r>
          </w:p>
        </w:tc>
        <w:tc>
          <w:tcPr>
            <w:tcW w:w="144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D341EA7" w14:textId="29B26248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May </w:t>
            </w:r>
            <w:r>
              <w:rPr>
                <w:rFonts w:ascii="Times New Roman" w:hAnsi="Times New Roman" w:cs="Times New Roman"/>
              </w:rPr>
              <w:t>4-7</w:t>
            </w:r>
          </w:p>
        </w:tc>
        <w:tc>
          <w:tcPr>
            <w:tcW w:w="180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388DAE3" w14:textId="3B711A7B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10</w:t>
            </w:r>
          </w:p>
        </w:tc>
        <w:tc>
          <w:tcPr>
            <w:tcW w:w="18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44217CC" w14:textId="7D11AE9B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May 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A4544B" w:rsidRPr="008206D6" w14:paraId="38270F4F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77704D2E" w14:textId="2A646CEA" w:rsidR="00A4544B" w:rsidRPr="00142F1F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Grades are Due by Noon, Graduation at 6:00 p.m., Faculty Workday</w:t>
            </w:r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2A4DD167" w14:textId="69B3298B" w:rsidR="00A4544B" w:rsidRPr="00FE44E7" w:rsidRDefault="00A4544B" w:rsidP="00A4544B">
            <w:pPr>
              <w:tabs>
                <w:tab w:val="left" w:pos="7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May 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00" w:type="dxa"/>
            <w:shd w:val="clear" w:color="auto" w:fill="D0CECE" w:themeFill="background2" w:themeFillShade="E6"/>
            <w:vAlign w:val="center"/>
          </w:tcPr>
          <w:p w14:paraId="06672148" w14:textId="194D9FDA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11</w:t>
            </w:r>
          </w:p>
        </w:tc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3D7477DC" w14:textId="51FA2651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E44E7">
              <w:rPr>
                <w:rFonts w:ascii="Times New Roman" w:hAnsi="Times New Roman" w:cs="Times New Roman"/>
              </w:rPr>
              <w:t xml:space="preserve">May 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A4544B" w:rsidRPr="008206D6" w14:paraId="5400DC5A" w14:textId="77777777" w:rsidTr="006E252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  <w:vAlign w:val="center"/>
          </w:tcPr>
          <w:p w14:paraId="4D83221D" w14:textId="049CCD24" w:rsidR="00A4544B" w:rsidRPr="00142F1F" w:rsidRDefault="00A4544B" w:rsidP="00A4544B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Faculty Professional Development Day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AC09943" w14:textId="0E769E25" w:rsidR="00A4544B" w:rsidRPr="00FE44E7" w:rsidRDefault="00A4544B" w:rsidP="00A45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11-15</w:t>
            </w:r>
          </w:p>
        </w:tc>
        <w:tc>
          <w:tcPr>
            <w:tcW w:w="1800" w:type="dxa"/>
            <w:tcBorders>
              <w:bottom w:val="single" w:sz="4" w:space="0" w:color="666666"/>
            </w:tcBorders>
            <w:shd w:val="clear" w:color="auto" w:fill="auto"/>
            <w:vAlign w:val="center"/>
          </w:tcPr>
          <w:p w14:paraId="09C47A4E" w14:textId="64D6C00D" w:rsidR="00A4544B" w:rsidRPr="00FE44E7" w:rsidRDefault="00A4544B" w:rsidP="00A4544B">
            <w:pPr>
              <w:tabs>
                <w:tab w:val="left" w:pos="228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20" w:type="dxa"/>
            <w:shd w:val="clear" w:color="auto" w:fill="auto"/>
            <w:vAlign w:val="center"/>
          </w:tcPr>
          <w:p w14:paraId="5194C971" w14:textId="779DB087" w:rsidR="00A4544B" w:rsidRPr="00FE44E7" w:rsidRDefault="00A4544B" w:rsidP="00A4544B">
            <w:pPr>
              <w:tabs>
                <w:tab w:val="left" w:pos="3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11-15</w:t>
            </w:r>
          </w:p>
        </w:tc>
      </w:tr>
    </w:tbl>
    <w:p w14:paraId="3E148064" w14:textId="77777777" w:rsidR="000A1E70" w:rsidRDefault="000A1E70" w:rsidP="00845992">
      <w:pPr>
        <w:rPr>
          <w:lang w:val="en"/>
        </w:rPr>
      </w:pPr>
    </w:p>
    <w:tbl>
      <w:tblPr>
        <w:tblStyle w:val="GridTable4"/>
        <w:tblpPr w:leftFromText="180" w:rightFromText="180" w:vertAnchor="page" w:horzAnchor="margin" w:tblpY="2281"/>
        <w:tblW w:w="14946" w:type="dxa"/>
        <w:tblLayout w:type="fixed"/>
        <w:tblLook w:val="04A0" w:firstRow="1" w:lastRow="0" w:firstColumn="1" w:lastColumn="0" w:noHBand="0" w:noVBand="1"/>
      </w:tblPr>
      <w:tblGrid>
        <w:gridCol w:w="8190"/>
        <w:gridCol w:w="1890"/>
        <w:gridCol w:w="2250"/>
        <w:gridCol w:w="2616"/>
      </w:tblGrid>
      <w:tr w:rsidR="00114024" w:rsidRPr="008206D6" w14:paraId="74209710" w14:textId="77777777" w:rsidTr="00336A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46" w:type="dxa"/>
            <w:gridSpan w:val="4"/>
            <w:shd w:val="clear" w:color="auto" w:fill="69A43A"/>
            <w:vAlign w:val="center"/>
          </w:tcPr>
          <w:p w14:paraId="24C9FDF6" w14:textId="58B97AA0" w:rsidR="00114024" w:rsidRPr="008206D6" w:rsidRDefault="00114024" w:rsidP="00CC4FD0">
            <w:pPr>
              <w:jc w:val="center"/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sz w:val="40"/>
                <w:szCs w:val="40"/>
              </w:rPr>
              <w:lastRenderedPageBreak/>
              <w:t>Summer Semester 202</w:t>
            </w:r>
            <w:r w:rsidR="00096489">
              <w:rPr>
                <w:rFonts w:ascii="Times New Roman" w:hAnsi="Times New Roman" w:cs="Times New Roman"/>
                <w:sz w:val="40"/>
                <w:szCs w:val="40"/>
              </w:rPr>
              <w:t>6</w:t>
            </w:r>
            <w:r>
              <w:rPr>
                <w:rFonts w:ascii="Times New Roman" w:hAnsi="Times New Roman" w:cs="Times New Roman"/>
                <w:sz w:val="40"/>
                <w:szCs w:val="40"/>
              </w:rPr>
              <w:t xml:space="preserve"> Academic Calendar</w:t>
            </w:r>
          </w:p>
        </w:tc>
      </w:tr>
      <w:tr w:rsidR="00114024" w:rsidRPr="008206D6" w14:paraId="2D814F7D" w14:textId="77777777" w:rsidTr="00CC4F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</w:tcPr>
          <w:p w14:paraId="215032B5" w14:textId="77777777" w:rsidR="00114024" w:rsidRPr="008206D6" w:rsidRDefault="00114024" w:rsidP="00CC4FD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1CB600D4" w14:textId="77777777" w:rsidR="00114024" w:rsidRPr="008206D6" w:rsidRDefault="00114024" w:rsidP="00CC4F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Long Session</w:t>
            </w:r>
          </w:p>
        </w:tc>
        <w:tc>
          <w:tcPr>
            <w:tcW w:w="2250" w:type="dxa"/>
          </w:tcPr>
          <w:p w14:paraId="0D4A8BE7" w14:textId="77777777" w:rsidR="00114024" w:rsidRPr="008206D6" w:rsidRDefault="00114024" w:rsidP="00CC4F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First Short Session</w:t>
            </w:r>
          </w:p>
        </w:tc>
        <w:tc>
          <w:tcPr>
            <w:tcW w:w="2616" w:type="dxa"/>
            <w:tcBorders>
              <w:bottom w:val="single" w:sz="4" w:space="0" w:color="666666"/>
            </w:tcBorders>
          </w:tcPr>
          <w:p w14:paraId="7FE5C9F2" w14:textId="77777777" w:rsidR="00114024" w:rsidRPr="008206D6" w:rsidRDefault="00114024" w:rsidP="00CC4F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06D6">
              <w:rPr>
                <w:rFonts w:ascii="Times New Roman" w:hAnsi="Times New Roman" w:cs="Times New Roman"/>
                <w:b/>
              </w:rPr>
              <w:t>Second Short Session</w:t>
            </w:r>
          </w:p>
        </w:tc>
      </w:tr>
      <w:tr w:rsidR="00114024" w:rsidRPr="008206D6" w14:paraId="4A16E4D3" w14:textId="77777777" w:rsidTr="00CC4FD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tcBorders>
              <w:tl2br w:val="nil"/>
              <w:tr2bl w:val="nil"/>
            </w:tcBorders>
            <w:vAlign w:val="center"/>
          </w:tcPr>
          <w:p w14:paraId="54D32A94" w14:textId="77777777" w:rsidR="00114024" w:rsidRPr="002557BA" w:rsidRDefault="00114024" w:rsidP="00CC4FD0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ollege Closed – Memorial Day Holiday</w:t>
            </w:r>
          </w:p>
        </w:tc>
        <w:tc>
          <w:tcPr>
            <w:tcW w:w="189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4154423" w14:textId="463135F5" w:rsidR="00114024" w:rsidRPr="00880298" w:rsidRDefault="0020412F" w:rsidP="00CC4FD0">
            <w:pPr>
              <w:tabs>
                <w:tab w:val="left" w:pos="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May 2</w:t>
            </w:r>
            <w:r w:rsidR="009364F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5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EE3BA6B" w14:textId="557A044F" w:rsidR="00114024" w:rsidRPr="00880298" w:rsidRDefault="0020412F" w:rsidP="00CC4FD0">
            <w:pPr>
              <w:tabs>
                <w:tab w:val="left" w:pos="7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May 2</w:t>
            </w:r>
            <w:r w:rsidR="009364F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61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173948F" w14:textId="77777777" w:rsidR="00114024" w:rsidRPr="00880298" w:rsidRDefault="00114024" w:rsidP="00CC4FD0">
            <w:pPr>
              <w:tabs>
                <w:tab w:val="left" w:pos="78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14024" w:rsidRPr="008206D6" w14:paraId="74171277" w14:textId="77777777" w:rsidTr="0054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6B55594E" w14:textId="77777777" w:rsidR="00114024" w:rsidRPr="008206D6" w:rsidRDefault="00114024" w:rsidP="00CC4FD0">
            <w:pPr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>Tuition Due</w:t>
            </w:r>
          </w:p>
        </w:tc>
        <w:tc>
          <w:tcPr>
            <w:tcW w:w="1890" w:type="dxa"/>
            <w:shd w:val="clear" w:color="auto" w:fill="D0CECE" w:themeFill="background2" w:themeFillShade="E6"/>
            <w:vAlign w:val="center"/>
          </w:tcPr>
          <w:p w14:paraId="444FE4CB" w14:textId="3CC97884" w:rsidR="00114024" w:rsidRPr="00880298" w:rsidRDefault="00EF0BB7" w:rsidP="00CC4FD0">
            <w:pPr>
              <w:tabs>
                <w:tab w:val="left" w:pos="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26</w:t>
            </w:r>
          </w:p>
        </w:tc>
        <w:tc>
          <w:tcPr>
            <w:tcW w:w="2250" w:type="dxa"/>
            <w:shd w:val="clear" w:color="auto" w:fill="D0CECE" w:themeFill="background2" w:themeFillShade="E6"/>
            <w:vAlign w:val="center"/>
          </w:tcPr>
          <w:p w14:paraId="48092978" w14:textId="45448D7C" w:rsidR="00114024" w:rsidRPr="00880298" w:rsidRDefault="00EF0BB7" w:rsidP="00CC4FD0">
            <w:pPr>
              <w:tabs>
                <w:tab w:val="left" w:pos="70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26</w:t>
            </w:r>
          </w:p>
        </w:tc>
        <w:tc>
          <w:tcPr>
            <w:tcW w:w="2616" w:type="dxa"/>
            <w:shd w:val="clear" w:color="auto" w:fill="D0CECE" w:themeFill="background2" w:themeFillShade="E6"/>
            <w:vAlign w:val="center"/>
          </w:tcPr>
          <w:p w14:paraId="2288C5C0" w14:textId="0C823F56" w:rsidR="00114024" w:rsidRPr="00880298" w:rsidRDefault="00547ADB" w:rsidP="00CC4FD0">
            <w:pPr>
              <w:tabs>
                <w:tab w:val="left" w:pos="78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25</w:t>
            </w:r>
          </w:p>
        </w:tc>
      </w:tr>
      <w:tr w:rsidR="00114024" w:rsidRPr="008206D6" w14:paraId="0B8FC469" w14:textId="77777777" w:rsidTr="00CC4FD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342C5684" w14:textId="77777777" w:rsidR="00114024" w:rsidRPr="008206D6" w:rsidRDefault="00114024" w:rsidP="00CC4FD0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lasses Begi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3FFE663" w14:textId="2BCFC997" w:rsidR="00114024" w:rsidRPr="00880298" w:rsidRDefault="006B290D" w:rsidP="00CC4FD0">
            <w:pPr>
              <w:tabs>
                <w:tab w:val="left" w:pos="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May 2</w:t>
            </w:r>
            <w:r w:rsidR="00EE411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B36350A" w14:textId="7D12DF77" w:rsidR="00114024" w:rsidRPr="00880298" w:rsidRDefault="006B290D" w:rsidP="00CC4FD0">
            <w:pPr>
              <w:tabs>
                <w:tab w:val="left" w:pos="7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May 2</w:t>
            </w:r>
            <w:r w:rsidR="00EE411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616" w:type="dxa"/>
            <w:shd w:val="clear" w:color="auto" w:fill="auto"/>
            <w:vAlign w:val="center"/>
          </w:tcPr>
          <w:p w14:paraId="599D88A3" w14:textId="13DD911F" w:rsidR="00114024" w:rsidRPr="00880298" w:rsidRDefault="00317B72" w:rsidP="00CC4FD0">
            <w:pPr>
              <w:tabs>
                <w:tab w:val="left" w:pos="78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25</w:t>
            </w:r>
          </w:p>
        </w:tc>
      </w:tr>
      <w:tr w:rsidR="00114024" w:rsidRPr="008206D6" w14:paraId="394BC94D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256EB8E7" w14:textId="77777777" w:rsidR="00114024" w:rsidRPr="008206D6" w:rsidRDefault="00114024" w:rsidP="00CC4FD0">
            <w:pPr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>Last Day to Add Classes without Faculty Permission</w:t>
            </w:r>
          </w:p>
        </w:tc>
        <w:tc>
          <w:tcPr>
            <w:tcW w:w="1890" w:type="dxa"/>
            <w:shd w:val="clear" w:color="auto" w:fill="D0CECE" w:themeFill="background2" w:themeFillShade="E6"/>
            <w:vAlign w:val="center"/>
          </w:tcPr>
          <w:p w14:paraId="23B837B5" w14:textId="75FE4A07" w:rsidR="00114024" w:rsidRPr="006E252C" w:rsidRDefault="00C32BB6" w:rsidP="00CC4FD0">
            <w:pPr>
              <w:tabs>
                <w:tab w:val="left" w:pos="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May 28</w:t>
            </w:r>
          </w:p>
        </w:tc>
        <w:tc>
          <w:tcPr>
            <w:tcW w:w="2250" w:type="dxa"/>
            <w:shd w:val="clear" w:color="auto" w:fill="D0CECE" w:themeFill="background2" w:themeFillShade="E6"/>
            <w:vAlign w:val="center"/>
          </w:tcPr>
          <w:p w14:paraId="6D3DE0A9" w14:textId="684A986B" w:rsidR="00114024" w:rsidRPr="006E252C" w:rsidRDefault="001E0024" w:rsidP="00CC4FD0">
            <w:pPr>
              <w:tabs>
                <w:tab w:val="left" w:pos="70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May 26</w:t>
            </w:r>
          </w:p>
        </w:tc>
        <w:tc>
          <w:tcPr>
            <w:tcW w:w="2616" w:type="dxa"/>
            <w:tcBorders>
              <w:bottom w:val="single" w:sz="4" w:space="0" w:color="666666"/>
            </w:tcBorders>
            <w:shd w:val="clear" w:color="auto" w:fill="D0CECE" w:themeFill="background2" w:themeFillShade="E6"/>
            <w:vAlign w:val="center"/>
          </w:tcPr>
          <w:p w14:paraId="79E09F4A" w14:textId="248EA879" w:rsidR="00114024" w:rsidRPr="006E252C" w:rsidRDefault="001E0024" w:rsidP="00CC4FD0">
            <w:pPr>
              <w:tabs>
                <w:tab w:val="left" w:pos="78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ne 25</w:t>
            </w:r>
          </w:p>
        </w:tc>
      </w:tr>
      <w:tr w:rsidR="00114024" w:rsidRPr="008206D6" w14:paraId="1ADA2F92" w14:textId="77777777" w:rsidTr="00CC4FD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tcBorders>
              <w:tl2br w:val="nil"/>
              <w:tr2bl w:val="nil"/>
            </w:tcBorders>
            <w:vAlign w:val="center"/>
          </w:tcPr>
          <w:p w14:paraId="2B766CB6" w14:textId="4A9B9650" w:rsidR="00114024" w:rsidRPr="00C42E26" w:rsidRDefault="00114024" w:rsidP="00CC4FD0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C42E26">
              <w:rPr>
                <w:rFonts w:ascii="Times New Roman" w:hAnsi="Times New Roman" w:cs="Times New Roman"/>
                <w:b w:val="0"/>
                <w:bCs w:val="0"/>
              </w:rPr>
              <w:t>Governor’s School 202</w:t>
            </w:r>
            <w:r w:rsidR="00F106DB">
              <w:rPr>
                <w:rFonts w:ascii="Times New Roman" w:hAnsi="Times New Roman" w:cs="Times New Roman"/>
                <w:b w:val="0"/>
                <w:bCs w:val="0"/>
              </w:rPr>
              <w:t>6</w:t>
            </w:r>
          </w:p>
        </w:tc>
        <w:tc>
          <w:tcPr>
            <w:tcW w:w="189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9353E82" w14:textId="4011555C" w:rsidR="00114024" w:rsidRPr="006E252C" w:rsidRDefault="009A756A" w:rsidP="00CC4FD0">
            <w:pPr>
              <w:tabs>
                <w:tab w:val="left" w:pos="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 xml:space="preserve">June </w:t>
            </w:r>
            <w:r w:rsidR="00D0738A" w:rsidRPr="006E252C">
              <w:rPr>
                <w:rFonts w:ascii="Times New Roman" w:hAnsi="Times New Roman" w:cs="Times New Roman"/>
              </w:rPr>
              <w:t>1-12</w:t>
            </w:r>
          </w:p>
        </w:tc>
        <w:tc>
          <w:tcPr>
            <w:tcW w:w="225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AABEA81" w14:textId="7414ED91" w:rsidR="00114024" w:rsidRPr="006E252C" w:rsidRDefault="009A756A" w:rsidP="00CC4FD0">
            <w:pPr>
              <w:tabs>
                <w:tab w:val="left" w:pos="7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 xml:space="preserve">June </w:t>
            </w:r>
            <w:r w:rsidR="00D0738A" w:rsidRPr="006E252C">
              <w:rPr>
                <w:rFonts w:ascii="Times New Roman" w:hAnsi="Times New Roman" w:cs="Times New Roman"/>
              </w:rPr>
              <w:t>1-12</w:t>
            </w:r>
          </w:p>
        </w:tc>
        <w:tc>
          <w:tcPr>
            <w:tcW w:w="261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0501249" w14:textId="77777777" w:rsidR="00114024" w:rsidRPr="006E252C" w:rsidRDefault="00114024" w:rsidP="00CC4FD0">
            <w:pPr>
              <w:tabs>
                <w:tab w:val="left" w:pos="78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14024" w:rsidRPr="008206D6" w14:paraId="5F11720B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3F5FBE98" w14:textId="77777777" w:rsidR="00114024" w:rsidRPr="008206D6" w:rsidRDefault="00114024" w:rsidP="00CC4FD0">
            <w:pPr>
              <w:rPr>
                <w:rFonts w:ascii="Times New Roman" w:hAnsi="Times New Roman" w:cs="Times New Roman"/>
                <w:b w:val="0"/>
              </w:rPr>
            </w:pPr>
            <w:r w:rsidRPr="008206D6">
              <w:rPr>
                <w:rFonts w:ascii="Times New Roman" w:hAnsi="Times New Roman" w:cs="Times New Roman"/>
                <w:b w:val="0"/>
              </w:rPr>
              <w:t xml:space="preserve">Last Day </w:t>
            </w:r>
            <w:r>
              <w:rPr>
                <w:rFonts w:ascii="Times New Roman" w:hAnsi="Times New Roman" w:cs="Times New Roman"/>
                <w:b w:val="0"/>
              </w:rPr>
              <w:t xml:space="preserve">Add Classes with Faculty Permission, </w:t>
            </w:r>
            <w:r w:rsidRPr="008206D6">
              <w:rPr>
                <w:rFonts w:ascii="Times New Roman" w:hAnsi="Times New Roman" w:cs="Times New Roman"/>
                <w:b w:val="0"/>
              </w:rPr>
              <w:t>Change from Audit to Credit</w:t>
            </w:r>
            <w:r>
              <w:rPr>
                <w:rFonts w:ascii="Times New Roman" w:hAnsi="Times New Roman" w:cs="Times New Roman"/>
                <w:b w:val="0"/>
              </w:rPr>
              <w:t xml:space="preserve"> or </w:t>
            </w:r>
            <w:r w:rsidRPr="008206D6">
              <w:rPr>
                <w:rFonts w:ascii="Times New Roman" w:hAnsi="Times New Roman" w:cs="Times New Roman"/>
                <w:b w:val="0"/>
              </w:rPr>
              <w:t>Credit to Audit, Drop with a Refund, or Change Class Sections</w:t>
            </w:r>
          </w:p>
        </w:tc>
        <w:tc>
          <w:tcPr>
            <w:tcW w:w="1890" w:type="dxa"/>
            <w:shd w:val="clear" w:color="auto" w:fill="D0CECE" w:themeFill="background2" w:themeFillShade="E6"/>
            <w:vAlign w:val="center"/>
          </w:tcPr>
          <w:p w14:paraId="571FAB2E" w14:textId="6F187831" w:rsidR="00114024" w:rsidRPr="006E252C" w:rsidRDefault="00C32BB6" w:rsidP="00CC4FD0">
            <w:pPr>
              <w:tabs>
                <w:tab w:val="left" w:pos="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ne 4</w:t>
            </w:r>
          </w:p>
        </w:tc>
        <w:tc>
          <w:tcPr>
            <w:tcW w:w="2250" w:type="dxa"/>
            <w:shd w:val="clear" w:color="auto" w:fill="D0CECE" w:themeFill="background2" w:themeFillShade="E6"/>
            <w:vAlign w:val="center"/>
          </w:tcPr>
          <w:p w14:paraId="74F6D501" w14:textId="7A7777C3" w:rsidR="00114024" w:rsidRPr="006E252C" w:rsidRDefault="00AA7040" w:rsidP="00CC4FD0">
            <w:pPr>
              <w:tabs>
                <w:tab w:val="left" w:pos="70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May 29</w:t>
            </w:r>
          </w:p>
        </w:tc>
        <w:tc>
          <w:tcPr>
            <w:tcW w:w="2616" w:type="dxa"/>
            <w:tcBorders>
              <w:bottom w:val="single" w:sz="4" w:space="0" w:color="666666"/>
            </w:tcBorders>
            <w:shd w:val="clear" w:color="auto" w:fill="D0CECE" w:themeFill="background2" w:themeFillShade="E6"/>
            <w:vAlign w:val="center"/>
          </w:tcPr>
          <w:p w14:paraId="3C568AA3" w14:textId="44E8AAD5" w:rsidR="00114024" w:rsidRPr="006E252C" w:rsidRDefault="00FE5710" w:rsidP="00CC4FD0">
            <w:pPr>
              <w:tabs>
                <w:tab w:val="left" w:pos="78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ne 29</w:t>
            </w:r>
          </w:p>
        </w:tc>
      </w:tr>
      <w:tr w:rsidR="00114024" w:rsidRPr="008206D6" w14:paraId="0F13DBBE" w14:textId="77777777" w:rsidTr="00CC4FD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tcBorders>
              <w:tl2br w:val="nil"/>
              <w:tr2bl w:val="nil"/>
            </w:tcBorders>
            <w:vAlign w:val="center"/>
          </w:tcPr>
          <w:p w14:paraId="3B51003D" w14:textId="77777777" w:rsidR="00114024" w:rsidRPr="00BC6764" w:rsidRDefault="00114024" w:rsidP="00CC4FD0">
            <w:pPr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College Closed – Juneteenth Holiday</w:t>
            </w:r>
          </w:p>
        </w:tc>
        <w:tc>
          <w:tcPr>
            <w:tcW w:w="189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D8301BF" w14:textId="1A28E6C5" w:rsidR="00114024" w:rsidRPr="00880298" w:rsidRDefault="009A756A" w:rsidP="00CC4FD0">
            <w:pPr>
              <w:tabs>
                <w:tab w:val="left" w:pos="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June 19</w:t>
            </w:r>
          </w:p>
        </w:tc>
        <w:tc>
          <w:tcPr>
            <w:tcW w:w="2250" w:type="dxa"/>
            <w:tcBorders>
              <w:bottom w:val="single" w:sz="4" w:space="0" w:color="666666"/>
              <w:tl2br w:val="nil"/>
              <w:tr2bl w:val="nil"/>
            </w:tcBorders>
            <w:shd w:val="clear" w:color="auto" w:fill="auto"/>
            <w:vAlign w:val="center"/>
          </w:tcPr>
          <w:p w14:paraId="15E6D135" w14:textId="65B043A8" w:rsidR="00114024" w:rsidRPr="00880298" w:rsidRDefault="009A756A" w:rsidP="00CC4FD0">
            <w:pPr>
              <w:tabs>
                <w:tab w:val="left" w:pos="7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June 19</w:t>
            </w:r>
          </w:p>
        </w:tc>
        <w:tc>
          <w:tcPr>
            <w:tcW w:w="261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2F4A968" w14:textId="77777777" w:rsidR="00114024" w:rsidRPr="00880298" w:rsidRDefault="00114024" w:rsidP="00CC4FD0">
            <w:pPr>
              <w:tabs>
                <w:tab w:val="left" w:pos="78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14024" w:rsidRPr="008206D6" w14:paraId="23E44430" w14:textId="77777777" w:rsidTr="00CC4F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tcBorders>
              <w:tl2br w:val="nil"/>
              <w:tr2bl w:val="nil"/>
            </w:tcBorders>
            <w:vAlign w:val="center"/>
          </w:tcPr>
          <w:p w14:paraId="07E1BD27" w14:textId="77777777" w:rsidR="00114024" w:rsidRPr="008206D6" w:rsidRDefault="00114024" w:rsidP="00CC4FD0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ollege Closed – Independence Day Holiday</w:t>
            </w:r>
          </w:p>
        </w:tc>
        <w:tc>
          <w:tcPr>
            <w:tcW w:w="1890" w:type="dxa"/>
            <w:tcBorders>
              <w:tl2br w:val="nil"/>
              <w:tr2bl w:val="nil"/>
            </w:tcBorders>
            <w:shd w:val="clear" w:color="auto" w:fill="D0CECE" w:themeFill="background2" w:themeFillShade="E6"/>
            <w:vAlign w:val="center"/>
          </w:tcPr>
          <w:p w14:paraId="7A222C53" w14:textId="7F9CFB29" w:rsidR="00114024" w:rsidRPr="00880298" w:rsidRDefault="009A756A" w:rsidP="00CC4FD0">
            <w:pPr>
              <w:tabs>
                <w:tab w:val="left" w:pos="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 xml:space="preserve">July </w:t>
            </w:r>
            <w:r w:rsidR="00DF26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50" w:type="dxa"/>
            <w:tcBorders>
              <w:tl2br w:val="nil"/>
              <w:tr2bl w:val="nil"/>
            </w:tcBorders>
            <w:shd w:val="clear" w:color="auto" w:fill="D0CECE" w:themeFill="background2" w:themeFillShade="E6"/>
            <w:vAlign w:val="center"/>
          </w:tcPr>
          <w:p w14:paraId="0C0B5DF9" w14:textId="3A8A623F" w:rsidR="00114024" w:rsidRPr="00880298" w:rsidRDefault="00114024" w:rsidP="00CC4FD0">
            <w:pPr>
              <w:tabs>
                <w:tab w:val="left" w:pos="70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616" w:type="dxa"/>
            <w:tcBorders>
              <w:tl2br w:val="nil"/>
              <w:tr2bl w:val="nil"/>
            </w:tcBorders>
            <w:shd w:val="clear" w:color="auto" w:fill="D0CECE" w:themeFill="background2" w:themeFillShade="E6"/>
            <w:vAlign w:val="center"/>
          </w:tcPr>
          <w:p w14:paraId="2B20C9A3" w14:textId="229D9114" w:rsidR="00114024" w:rsidRPr="00880298" w:rsidRDefault="00D92CB9" w:rsidP="00CC4FD0">
            <w:pPr>
              <w:tabs>
                <w:tab w:val="left" w:pos="78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 xml:space="preserve">July </w:t>
            </w:r>
            <w:r w:rsidR="00DF2608">
              <w:rPr>
                <w:rFonts w:ascii="Times New Roman" w:hAnsi="Times New Roman" w:cs="Times New Roman"/>
              </w:rPr>
              <w:t>3</w:t>
            </w:r>
          </w:p>
        </w:tc>
      </w:tr>
      <w:tr w:rsidR="00CE5848" w:rsidRPr="008206D6" w14:paraId="4D2334CA" w14:textId="77777777" w:rsidTr="006E252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0718B457" w14:textId="55422B46" w:rsidR="00CE5848" w:rsidRDefault="00CE5848" w:rsidP="00CE5848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Last Day to Make up Incomplete Grades for Spring 2026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59CB2B58" w14:textId="3FD9E905" w:rsidR="00CE5848" w:rsidRPr="006E252C" w:rsidRDefault="00CE5848" w:rsidP="00CE5848">
            <w:pPr>
              <w:tabs>
                <w:tab w:val="left" w:pos="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ly 3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24AC295" w14:textId="29435E49" w:rsidR="00CE5848" w:rsidRPr="006E252C" w:rsidRDefault="00CE5848" w:rsidP="00CE5848">
            <w:pPr>
              <w:tabs>
                <w:tab w:val="left" w:pos="7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ly 3</w:t>
            </w:r>
          </w:p>
        </w:tc>
        <w:tc>
          <w:tcPr>
            <w:tcW w:w="2616" w:type="dxa"/>
            <w:shd w:val="clear" w:color="auto" w:fill="auto"/>
            <w:vAlign w:val="center"/>
          </w:tcPr>
          <w:p w14:paraId="6917B261" w14:textId="1F2C702D" w:rsidR="00CE5848" w:rsidRPr="006E252C" w:rsidRDefault="00CE5848" w:rsidP="00CE5848">
            <w:pPr>
              <w:tabs>
                <w:tab w:val="left" w:pos="78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ly 3</w:t>
            </w:r>
          </w:p>
        </w:tc>
      </w:tr>
      <w:tr w:rsidR="00CE5848" w:rsidRPr="008206D6" w14:paraId="5FB844EF" w14:textId="77777777" w:rsidTr="006E2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5AAD0565" w14:textId="77777777" w:rsidR="00CE5848" w:rsidRPr="00CE5848" w:rsidRDefault="00CE5848" w:rsidP="00CE5848">
            <w:pPr>
              <w:rPr>
                <w:rFonts w:ascii="Times New Roman" w:hAnsi="Times New Roman" w:cs="Times New Roman"/>
                <w:b w:val="0"/>
              </w:rPr>
            </w:pPr>
            <w:r w:rsidRPr="00CE5848">
              <w:rPr>
                <w:rFonts w:ascii="Times New Roman" w:hAnsi="Times New Roman" w:cs="Times New Roman"/>
                <w:b w:val="0"/>
              </w:rPr>
              <w:t>Last Day to Withdraw from Classes without Grade Penalty</w:t>
            </w:r>
          </w:p>
        </w:tc>
        <w:tc>
          <w:tcPr>
            <w:tcW w:w="1890" w:type="dxa"/>
            <w:shd w:val="clear" w:color="auto" w:fill="D0CECE" w:themeFill="background2" w:themeFillShade="E6"/>
            <w:vAlign w:val="center"/>
          </w:tcPr>
          <w:p w14:paraId="3AB4CFA1" w14:textId="713C87E3" w:rsidR="00CE5848" w:rsidRPr="006E252C" w:rsidRDefault="00CE5848" w:rsidP="00CE5848">
            <w:pPr>
              <w:tabs>
                <w:tab w:val="left" w:pos="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ly 2</w:t>
            </w:r>
          </w:p>
        </w:tc>
        <w:tc>
          <w:tcPr>
            <w:tcW w:w="2250" w:type="dxa"/>
            <w:shd w:val="clear" w:color="auto" w:fill="D0CECE" w:themeFill="background2" w:themeFillShade="E6"/>
            <w:vAlign w:val="center"/>
          </w:tcPr>
          <w:p w14:paraId="458E2875" w14:textId="1E3E72CD" w:rsidR="00CE5848" w:rsidRPr="006E252C" w:rsidRDefault="00195853" w:rsidP="00CE5848">
            <w:pPr>
              <w:tabs>
                <w:tab w:val="left" w:pos="70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ne 11</w:t>
            </w:r>
          </w:p>
        </w:tc>
        <w:tc>
          <w:tcPr>
            <w:tcW w:w="2616" w:type="dxa"/>
            <w:shd w:val="clear" w:color="auto" w:fill="D0CECE" w:themeFill="background2" w:themeFillShade="E6"/>
            <w:vAlign w:val="center"/>
          </w:tcPr>
          <w:p w14:paraId="79B2E997" w14:textId="57BB8B11" w:rsidR="00CE5848" w:rsidRPr="006E252C" w:rsidRDefault="00BB4057" w:rsidP="00CE5848">
            <w:pPr>
              <w:tabs>
                <w:tab w:val="left" w:pos="78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E252C">
              <w:rPr>
                <w:rFonts w:ascii="Times New Roman" w:hAnsi="Times New Roman" w:cs="Times New Roman"/>
              </w:rPr>
              <w:t>July 13</w:t>
            </w:r>
          </w:p>
        </w:tc>
      </w:tr>
      <w:tr w:rsidR="00CE5848" w:rsidRPr="008206D6" w14:paraId="1636AD4E" w14:textId="77777777" w:rsidTr="00303E1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6151CD64" w14:textId="77777777" w:rsidR="00CE5848" w:rsidRPr="008206D6" w:rsidRDefault="00CE5848" w:rsidP="00CE5848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Classes End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A416BF1" w14:textId="645C2B46" w:rsidR="00CE5848" w:rsidRPr="00880298" w:rsidRDefault="00CE5848" w:rsidP="00CE5848">
            <w:pPr>
              <w:tabs>
                <w:tab w:val="left" w:pos="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July 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AD6C4A1" w14:textId="452F9F7B" w:rsidR="00CE5848" w:rsidRPr="00880298" w:rsidRDefault="00CE5848" w:rsidP="00CE5848">
            <w:pPr>
              <w:tabs>
                <w:tab w:val="left" w:pos="7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June 2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616" w:type="dxa"/>
            <w:shd w:val="clear" w:color="auto" w:fill="auto"/>
            <w:vAlign w:val="center"/>
          </w:tcPr>
          <w:p w14:paraId="7C424AA6" w14:textId="66069A32" w:rsidR="00CE5848" w:rsidRPr="00880298" w:rsidRDefault="00CE5848" w:rsidP="00CE5848">
            <w:pPr>
              <w:tabs>
                <w:tab w:val="left" w:pos="78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July 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CE5848" w:rsidRPr="008206D6" w14:paraId="5256836B" w14:textId="77777777" w:rsidTr="00E96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42C2F47F" w14:textId="68EDA81C" w:rsidR="00CE5848" w:rsidRPr="00142F1F" w:rsidRDefault="00CE5848" w:rsidP="00CE5848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Mountain Music School 2026</w:t>
            </w:r>
          </w:p>
        </w:tc>
        <w:tc>
          <w:tcPr>
            <w:tcW w:w="1890" w:type="dxa"/>
            <w:shd w:val="clear" w:color="auto" w:fill="D0CECE" w:themeFill="background2" w:themeFillShade="E6"/>
            <w:vAlign w:val="center"/>
          </w:tcPr>
          <w:p w14:paraId="4C2A89A6" w14:textId="093E951F" w:rsidR="00CE5848" w:rsidRPr="00880298" w:rsidRDefault="00CE5848" w:rsidP="00CE5848">
            <w:pPr>
              <w:tabs>
                <w:tab w:val="left" w:pos="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 xml:space="preserve">July </w:t>
            </w:r>
            <w:r w:rsidR="00AD5E0B">
              <w:rPr>
                <w:rFonts w:ascii="Times New Roman" w:hAnsi="Times New Roman" w:cs="Times New Roman"/>
              </w:rPr>
              <w:t>27-31</w:t>
            </w:r>
          </w:p>
        </w:tc>
        <w:tc>
          <w:tcPr>
            <w:tcW w:w="2250" w:type="dxa"/>
            <w:shd w:val="clear" w:color="auto" w:fill="D0CECE" w:themeFill="background2" w:themeFillShade="E6"/>
            <w:vAlign w:val="center"/>
          </w:tcPr>
          <w:p w14:paraId="16EF7328" w14:textId="77777777" w:rsidR="00CE5848" w:rsidRPr="00880298" w:rsidRDefault="00CE5848" w:rsidP="00CE5848">
            <w:pPr>
              <w:tabs>
                <w:tab w:val="left" w:pos="70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616" w:type="dxa"/>
            <w:shd w:val="clear" w:color="auto" w:fill="D0CECE" w:themeFill="background2" w:themeFillShade="E6"/>
            <w:vAlign w:val="center"/>
          </w:tcPr>
          <w:p w14:paraId="7B2194CD" w14:textId="7B670F5D" w:rsidR="00CE5848" w:rsidRPr="00880298" w:rsidRDefault="00CE5848" w:rsidP="00CE5848">
            <w:pPr>
              <w:tabs>
                <w:tab w:val="left" w:pos="78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 2</w:t>
            </w:r>
            <w:r w:rsidR="00AD5E0B">
              <w:rPr>
                <w:rFonts w:ascii="Times New Roman" w:hAnsi="Times New Roman" w:cs="Times New Roman"/>
              </w:rPr>
              <w:t>7-31</w:t>
            </w:r>
          </w:p>
        </w:tc>
      </w:tr>
      <w:tr w:rsidR="00CE5848" w:rsidRPr="008206D6" w14:paraId="523868B4" w14:textId="77777777" w:rsidTr="00E963F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shd w:val="clear" w:color="auto" w:fill="auto"/>
            <w:vAlign w:val="center"/>
          </w:tcPr>
          <w:p w14:paraId="4AA34B7F" w14:textId="77777777" w:rsidR="00CE5848" w:rsidRPr="00142F1F" w:rsidRDefault="00CE5848" w:rsidP="00CE5848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Examination Days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5942FE2" w14:textId="7B483F87" w:rsidR="00CE5848" w:rsidRPr="00880298" w:rsidRDefault="00CE5848" w:rsidP="00CE5848">
            <w:pPr>
              <w:tabs>
                <w:tab w:val="left" w:pos="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 xml:space="preserve">July </w:t>
            </w:r>
            <w:r>
              <w:rPr>
                <w:rFonts w:ascii="Times New Roman" w:hAnsi="Times New Roman" w:cs="Times New Roman"/>
              </w:rPr>
              <w:t>27-28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0FDEEC1" w14:textId="3639E240" w:rsidR="00CE5848" w:rsidRPr="00880298" w:rsidRDefault="00CE5848" w:rsidP="00CE5848">
            <w:pPr>
              <w:tabs>
                <w:tab w:val="left" w:pos="7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>June 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616" w:type="dxa"/>
            <w:shd w:val="clear" w:color="auto" w:fill="auto"/>
            <w:vAlign w:val="center"/>
          </w:tcPr>
          <w:p w14:paraId="38BD537B" w14:textId="57F2E20E" w:rsidR="00CE5848" w:rsidRPr="00880298" w:rsidRDefault="00CE5848" w:rsidP="00CE5848">
            <w:pPr>
              <w:tabs>
                <w:tab w:val="left" w:pos="78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 xml:space="preserve">July </w:t>
            </w:r>
            <w:r>
              <w:rPr>
                <w:rFonts w:ascii="Times New Roman" w:hAnsi="Times New Roman" w:cs="Times New Roman"/>
              </w:rPr>
              <w:t>27</w:t>
            </w:r>
          </w:p>
        </w:tc>
      </w:tr>
      <w:tr w:rsidR="00CE5848" w:rsidRPr="008206D6" w14:paraId="043BD394" w14:textId="77777777" w:rsidTr="00E96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90" w:type="dxa"/>
            <w:vAlign w:val="center"/>
          </w:tcPr>
          <w:p w14:paraId="5915A51E" w14:textId="77777777" w:rsidR="00CE5848" w:rsidRPr="00142F1F" w:rsidRDefault="00CE5848" w:rsidP="00CE5848">
            <w:pPr>
              <w:rPr>
                <w:rFonts w:ascii="Times New Roman" w:hAnsi="Times New Roman" w:cs="Times New Roman"/>
                <w:b w:val="0"/>
              </w:rPr>
            </w:pPr>
            <w:r w:rsidRPr="00142F1F">
              <w:rPr>
                <w:rFonts w:ascii="Times New Roman" w:hAnsi="Times New Roman" w:cs="Times New Roman"/>
                <w:b w:val="0"/>
              </w:rPr>
              <w:t>Grades are Due at Noon</w:t>
            </w:r>
          </w:p>
        </w:tc>
        <w:tc>
          <w:tcPr>
            <w:tcW w:w="1890" w:type="dxa"/>
            <w:shd w:val="clear" w:color="auto" w:fill="D0CECE" w:themeFill="background2" w:themeFillShade="E6"/>
            <w:vAlign w:val="center"/>
          </w:tcPr>
          <w:p w14:paraId="2E6C6709" w14:textId="72619AAD" w:rsidR="00CE5848" w:rsidRPr="00880298" w:rsidRDefault="00CE5848" w:rsidP="00CE5848">
            <w:pPr>
              <w:tabs>
                <w:tab w:val="left" w:pos="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 29</w:t>
            </w:r>
          </w:p>
        </w:tc>
        <w:tc>
          <w:tcPr>
            <w:tcW w:w="2250" w:type="dxa"/>
            <w:shd w:val="clear" w:color="auto" w:fill="D0CECE" w:themeFill="background2" w:themeFillShade="E6"/>
            <w:vAlign w:val="center"/>
          </w:tcPr>
          <w:p w14:paraId="0FB996C5" w14:textId="1B154DD1" w:rsidR="00CE5848" w:rsidRPr="00880298" w:rsidRDefault="00CE5848" w:rsidP="00CE5848">
            <w:pPr>
              <w:tabs>
                <w:tab w:val="left" w:pos="70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80298">
              <w:rPr>
                <w:rFonts w:ascii="Times New Roman" w:hAnsi="Times New Roman" w:cs="Times New Roman"/>
              </w:rPr>
              <w:t xml:space="preserve">June </w:t>
            </w: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2616" w:type="dxa"/>
            <w:shd w:val="clear" w:color="auto" w:fill="D0CECE" w:themeFill="background2" w:themeFillShade="E6"/>
            <w:vAlign w:val="center"/>
          </w:tcPr>
          <w:p w14:paraId="5DD9B684" w14:textId="0D498152" w:rsidR="00CE5848" w:rsidRPr="00880298" w:rsidRDefault="00CE5848" w:rsidP="00CE5848">
            <w:pPr>
              <w:tabs>
                <w:tab w:val="left" w:pos="78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 29</w:t>
            </w:r>
          </w:p>
        </w:tc>
      </w:tr>
    </w:tbl>
    <w:p w14:paraId="7CE0A9C9" w14:textId="33FEC008" w:rsidR="00604A47" w:rsidRDefault="00604A47">
      <w:pPr>
        <w:rPr>
          <w:rFonts w:asciiTheme="majorHAnsi" w:eastAsiaTheme="majorEastAsia" w:hAnsiTheme="majorHAnsi" w:cstheme="majorBidi"/>
          <w:b/>
          <w:bCs/>
          <w:sz w:val="40"/>
          <w:szCs w:val="40"/>
          <w:bdr w:val="none" w:sz="0" w:space="0" w:color="auto" w:frame="1"/>
          <w:lang w:val="en"/>
        </w:rPr>
      </w:pPr>
      <w:r>
        <w:rPr>
          <w:b/>
          <w:bCs/>
          <w:bdr w:val="none" w:sz="0" w:space="0" w:color="auto" w:frame="1"/>
          <w:lang w:val="en"/>
        </w:rPr>
        <w:br w:type="page"/>
      </w:r>
    </w:p>
    <w:p w14:paraId="7E828DEE" w14:textId="53F04779" w:rsidR="00380F18" w:rsidRPr="00DE095C" w:rsidRDefault="00380F18" w:rsidP="00380F18">
      <w:pPr>
        <w:pStyle w:val="Heading1"/>
        <w:spacing w:after="0"/>
        <w:rPr>
          <w:b/>
          <w:bCs/>
          <w:color w:val="auto"/>
          <w:lang w:val="en"/>
        </w:rPr>
      </w:pPr>
      <w:r w:rsidRPr="1A27279A">
        <w:rPr>
          <w:b/>
          <w:bCs/>
          <w:color w:val="auto"/>
          <w:bdr w:val="none" w:sz="0" w:space="0" w:color="auto" w:frame="1"/>
          <w:lang w:val="en"/>
        </w:rPr>
        <w:lastRenderedPageBreak/>
        <w:t>Definitions and Summary Information</w:t>
      </w:r>
      <w:r w:rsidRPr="00DE095C">
        <w:rPr>
          <w:b/>
          <w:color w:val="auto"/>
          <w:bdr w:val="none" w:sz="0" w:space="0" w:color="auto" w:frame="1"/>
          <w:lang w:val="en"/>
        </w:rPr>
        <w:br/>
      </w:r>
      <w:r w:rsidRPr="1A27279A">
        <w:rPr>
          <w:b/>
          <w:bCs/>
          <w:color w:val="auto"/>
          <w:lang w:val="en"/>
        </w:rPr>
        <w:t>Fall Semester 202</w:t>
      </w:r>
      <w:r w:rsidR="00336AAD">
        <w:rPr>
          <w:b/>
          <w:bCs/>
          <w:color w:val="auto"/>
          <w:lang w:val="en"/>
        </w:rPr>
        <w:t>5</w:t>
      </w:r>
      <w:r w:rsidRPr="1A27279A">
        <w:rPr>
          <w:b/>
          <w:bCs/>
          <w:color w:val="auto"/>
          <w:lang w:val="en"/>
        </w:rPr>
        <w:t xml:space="preserve"> - </w:t>
      </w:r>
      <w:r w:rsidR="00AA0F37">
        <w:rPr>
          <w:b/>
          <w:bCs/>
          <w:color w:val="auto"/>
          <w:lang w:val="en"/>
        </w:rPr>
        <w:t>Spring</w:t>
      </w:r>
      <w:r w:rsidRPr="1A27279A">
        <w:rPr>
          <w:b/>
          <w:bCs/>
          <w:color w:val="auto"/>
          <w:lang w:val="en"/>
        </w:rPr>
        <w:t xml:space="preserve"> Semester 202</w:t>
      </w:r>
      <w:r w:rsidR="00336AAD">
        <w:rPr>
          <w:b/>
          <w:bCs/>
          <w:color w:val="auto"/>
          <w:lang w:val="en"/>
        </w:rPr>
        <w:t>6</w:t>
      </w:r>
    </w:p>
    <w:p w14:paraId="718BD546" w14:textId="77777777" w:rsidR="00380F18" w:rsidRPr="00DE095C" w:rsidRDefault="00380F18" w:rsidP="00380F18">
      <w:pPr>
        <w:rPr>
          <w:lang w:val="en"/>
        </w:rPr>
      </w:pPr>
    </w:p>
    <w:p w14:paraId="1C81DB56" w14:textId="58808F64" w:rsidR="00380F18" w:rsidRPr="00DE095C" w:rsidRDefault="00380F18" w:rsidP="00380F18">
      <w:pPr>
        <w:spacing w:after="120" w:line="240" w:lineRule="auto"/>
        <w:textAlignment w:val="baseline"/>
        <w:rPr>
          <w:rFonts w:ascii="Times New Roman" w:hAnsi="Times New Roman"/>
          <w:i/>
          <w:iCs/>
          <w:sz w:val="24"/>
          <w:szCs w:val="24"/>
          <w:lang w:val="en"/>
        </w:rPr>
      </w:pPr>
      <w:r w:rsidRPr="1A27279A">
        <w:rPr>
          <w:rFonts w:ascii="Times New Roman" w:hAnsi="Times New Roman"/>
          <w:sz w:val="24"/>
          <w:szCs w:val="24"/>
          <w:lang w:val="en"/>
        </w:rPr>
        <w:t xml:space="preserve">The following designations and definitions have been used in the development of MECC’s academic calendar for </w:t>
      </w:r>
      <w:r w:rsidR="00011401">
        <w:rPr>
          <w:rFonts w:ascii="Times New Roman" w:hAnsi="Times New Roman"/>
          <w:sz w:val="24"/>
          <w:szCs w:val="24"/>
          <w:lang w:val="en"/>
        </w:rPr>
        <w:t xml:space="preserve">the </w:t>
      </w:r>
      <w:r w:rsidRPr="1A27279A">
        <w:rPr>
          <w:rFonts w:ascii="Times New Roman" w:hAnsi="Times New Roman"/>
          <w:sz w:val="24"/>
          <w:szCs w:val="24"/>
          <w:lang w:val="en"/>
        </w:rPr>
        <w:t xml:space="preserve">fall semester </w:t>
      </w:r>
      <w:r w:rsidR="00011401">
        <w:rPr>
          <w:rFonts w:ascii="Times New Roman" w:hAnsi="Times New Roman"/>
          <w:sz w:val="24"/>
          <w:szCs w:val="24"/>
          <w:lang w:val="en"/>
        </w:rPr>
        <w:t xml:space="preserve">of </w:t>
      </w:r>
      <w:r w:rsidRPr="1A27279A">
        <w:rPr>
          <w:rFonts w:ascii="Times New Roman" w:hAnsi="Times New Roman"/>
          <w:sz w:val="24"/>
          <w:szCs w:val="24"/>
          <w:lang w:val="en"/>
        </w:rPr>
        <w:t>202</w:t>
      </w:r>
      <w:r w:rsidR="00336AAD">
        <w:rPr>
          <w:rFonts w:ascii="Times New Roman" w:hAnsi="Times New Roman"/>
          <w:sz w:val="24"/>
          <w:szCs w:val="24"/>
          <w:lang w:val="en"/>
        </w:rPr>
        <w:t>5</w:t>
      </w:r>
      <w:r w:rsidRPr="1A27279A">
        <w:rPr>
          <w:rFonts w:ascii="Times New Roman" w:hAnsi="Times New Roman"/>
          <w:sz w:val="24"/>
          <w:szCs w:val="24"/>
          <w:lang w:val="en"/>
        </w:rPr>
        <w:t xml:space="preserve"> through </w:t>
      </w:r>
      <w:r w:rsidR="00011401">
        <w:rPr>
          <w:rFonts w:ascii="Times New Roman" w:hAnsi="Times New Roman"/>
          <w:sz w:val="24"/>
          <w:szCs w:val="24"/>
          <w:lang w:val="en"/>
        </w:rPr>
        <w:t xml:space="preserve">the </w:t>
      </w:r>
      <w:r w:rsidRPr="1A27279A">
        <w:rPr>
          <w:rFonts w:ascii="Times New Roman" w:hAnsi="Times New Roman"/>
          <w:sz w:val="24"/>
          <w:szCs w:val="24"/>
          <w:lang w:val="en"/>
        </w:rPr>
        <w:t xml:space="preserve">spring semester </w:t>
      </w:r>
      <w:r w:rsidR="00011401">
        <w:rPr>
          <w:rFonts w:ascii="Times New Roman" w:hAnsi="Times New Roman"/>
          <w:sz w:val="24"/>
          <w:szCs w:val="24"/>
          <w:lang w:val="en"/>
        </w:rPr>
        <w:t xml:space="preserve">of </w:t>
      </w:r>
      <w:r w:rsidRPr="1A27279A">
        <w:rPr>
          <w:rFonts w:ascii="Times New Roman" w:hAnsi="Times New Roman"/>
          <w:sz w:val="24"/>
          <w:szCs w:val="24"/>
          <w:lang w:val="en"/>
        </w:rPr>
        <w:t>202</w:t>
      </w:r>
      <w:r w:rsidR="00336AAD">
        <w:rPr>
          <w:rFonts w:ascii="Times New Roman" w:hAnsi="Times New Roman"/>
          <w:sz w:val="24"/>
          <w:szCs w:val="24"/>
          <w:lang w:val="en"/>
        </w:rPr>
        <w:t>6</w:t>
      </w:r>
      <w:r w:rsidRPr="1A27279A">
        <w:rPr>
          <w:rFonts w:ascii="Times New Roman" w:hAnsi="Times New Roman"/>
          <w:sz w:val="24"/>
          <w:szCs w:val="24"/>
          <w:lang w:val="en"/>
        </w:rPr>
        <w:t>:</w:t>
      </w:r>
    </w:p>
    <w:p w14:paraId="3CC8444A" w14:textId="77777777" w:rsidR="00380F18" w:rsidRPr="00DE095C" w:rsidRDefault="00380F18" w:rsidP="00380F18">
      <w:pPr>
        <w:spacing w:after="120" w:line="240" w:lineRule="auto"/>
        <w:textAlignment w:val="baseline"/>
        <w:rPr>
          <w:rFonts w:ascii="Times New Roman" w:hAnsi="Times New Roman"/>
          <w:i/>
          <w:iCs/>
          <w:sz w:val="24"/>
          <w:szCs w:val="24"/>
          <w:lang w:val="en"/>
        </w:rPr>
      </w:pPr>
      <w:r w:rsidRPr="00DE095C">
        <w:rPr>
          <w:rFonts w:ascii="Times New Roman" w:hAnsi="Times New Roman"/>
          <w:sz w:val="24"/>
          <w:szCs w:val="24"/>
          <w:lang w:val="en"/>
        </w:rPr>
        <w:br/>
      </w:r>
      <w:r w:rsidRPr="00DE095C">
        <w:rPr>
          <w:rFonts w:ascii="Times New Roman" w:hAnsi="Times New Roman"/>
          <w:b/>
          <w:sz w:val="24"/>
          <w:szCs w:val="24"/>
          <w:lang w:val="en"/>
        </w:rPr>
        <w:t>Faculty/Staff In-service Days -</w:t>
      </w:r>
      <w:r w:rsidRPr="00DE095C">
        <w:rPr>
          <w:rFonts w:ascii="Times New Roman" w:hAnsi="Times New Roman"/>
          <w:sz w:val="24"/>
          <w:szCs w:val="24"/>
          <w:lang w:val="en"/>
        </w:rPr>
        <w:t xml:space="preserve"> In-service days are scheduled workdays with structured activities to be determined by needs identified by the president, the vice president of academic </w:t>
      </w:r>
      <w:r>
        <w:rPr>
          <w:rFonts w:ascii="Times New Roman" w:hAnsi="Times New Roman"/>
          <w:sz w:val="24"/>
          <w:szCs w:val="24"/>
          <w:lang w:val="en"/>
        </w:rPr>
        <w:t>affairs and workforce solutions</w:t>
      </w:r>
      <w:r w:rsidRPr="00DE095C">
        <w:rPr>
          <w:rFonts w:ascii="Times New Roman" w:hAnsi="Times New Roman"/>
          <w:sz w:val="24"/>
          <w:szCs w:val="24"/>
          <w:lang w:val="en"/>
        </w:rPr>
        <w:t xml:space="preserve">, academic deans, and the </w:t>
      </w:r>
      <w:r>
        <w:rPr>
          <w:rFonts w:ascii="Times New Roman" w:hAnsi="Times New Roman"/>
          <w:sz w:val="24"/>
          <w:szCs w:val="24"/>
          <w:lang w:val="en"/>
        </w:rPr>
        <w:t>P</w:t>
      </w:r>
      <w:r w:rsidRPr="00DE095C">
        <w:rPr>
          <w:rFonts w:ascii="Times New Roman" w:hAnsi="Times New Roman"/>
          <w:sz w:val="24"/>
          <w:szCs w:val="24"/>
          <w:lang w:val="en"/>
        </w:rPr>
        <w:t>rofessional Development Committee.  Unless otherwise indicated, in-service day activities will be held on campus with attendance expected.</w:t>
      </w:r>
    </w:p>
    <w:p w14:paraId="69F0A0C0" w14:textId="77777777" w:rsidR="00380F18" w:rsidRPr="00DE095C" w:rsidRDefault="00380F18" w:rsidP="00380F18">
      <w:pPr>
        <w:spacing w:after="120" w:line="240" w:lineRule="auto"/>
        <w:textAlignment w:val="baseline"/>
        <w:rPr>
          <w:rFonts w:ascii="Times New Roman" w:hAnsi="Times New Roman"/>
          <w:i/>
          <w:iCs/>
          <w:sz w:val="24"/>
          <w:szCs w:val="24"/>
          <w:lang w:val="en"/>
        </w:rPr>
      </w:pPr>
      <w:r w:rsidRPr="00DE095C">
        <w:rPr>
          <w:rFonts w:ascii="Times New Roman" w:hAnsi="Times New Roman"/>
          <w:sz w:val="24"/>
          <w:szCs w:val="24"/>
          <w:lang w:val="en"/>
        </w:rPr>
        <w:br/>
      </w:r>
      <w:r w:rsidRPr="00DE095C">
        <w:rPr>
          <w:rFonts w:ascii="Times New Roman" w:hAnsi="Times New Roman"/>
          <w:b/>
          <w:sz w:val="24"/>
          <w:szCs w:val="24"/>
          <w:lang w:val="en"/>
        </w:rPr>
        <w:t>Enrollment/Advisement Days</w:t>
      </w:r>
      <w:r w:rsidRPr="00DE095C">
        <w:rPr>
          <w:rFonts w:ascii="Times New Roman" w:hAnsi="Times New Roman"/>
          <w:sz w:val="24"/>
          <w:szCs w:val="24"/>
          <w:lang w:val="en"/>
        </w:rPr>
        <w:t xml:space="preserve"> - Faculty advisors should be available from 9:00 a.m. to 4:00 p.m. on these days.</w:t>
      </w:r>
      <w:r w:rsidRPr="00DE095C">
        <w:rPr>
          <w:rFonts w:ascii="Times New Roman" w:hAnsi="Times New Roman"/>
          <w:sz w:val="24"/>
          <w:szCs w:val="24"/>
          <w:lang w:val="en"/>
        </w:rPr>
        <w:br/>
      </w:r>
    </w:p>
    <w:p w14:paraId="4F53C5BC" w14:textId="77777777" w:rsidR="00380F18" w:rsidRPr="007C30EF" w:rsidRDefault="00380F18" w:rsidP="00380F18">
      <w:pPr>
        <w:spacing w:after="480" w:line="240" w:lineRule="auto"/>
        <w:textAlignment w:val="baseline"/>
        <w:rPr>
          <w:rFonts w:ascii="Times New Roman" w:hAnsi="Times New Roman"/>
          <w:i/>
          <w:iCs/>
          <w:sz w:val="24"/>
          <w:szCs w:val="24"/>
          <w:lang w:val="en"/>
        </w:rPr>
      </w:pPr>
      <w:r w:rsidRPr="00DE095C">
        <w:rPr>
          <w:rFonts w:ascii="Times New Roman" w:hAnsi="Times New Roman"/>
          <w:b/>
          <w:sz w:val="24"/>
          <w:szCs w:val="24"/>
          <w:lang w:val="en"/>
        </w:rPr>
        <w:t>Professional Development Days</w:t>
      </w:r>
      <w:r w:rsidRPr="00DE095C">
        <w:rPr>
          <w:rFonts w:ascii="Times New Roman" w:hAnsi="Times New Roman"/>
          <w:sz w:val="24"/>
          <w:szCs w:val="24"/>
          <w:lang w:val="en"/>
        </w:rPr>
        <w:t xml:space="preserve"> – Faculty are expected to use these days to attend meetings, conferences, seminars, etc. that may be used for professional </w:t>
      </w:r>
      <w:r w:rsidRPr="007C30EF">
        <w:rPr>
          <w:rFonts w:ascii="Times New Roman" w:hAnsi="Times New Roman"/>
          <w:sz w:val="24"/>
          <w:szCs w:val="24"/>
          <w:lang w:val="en"/>
        </w:rPr>
        <w:t>development.</w:t>
      </w:r>
    </w:p>
    <w:p w14:paraId="5BD58AEC" w14:textId="77777777" w:rsidR="00380F18" w:rsidRPr="00DE095C" w:rsidRDefault="00380F18" w:rsidP="00380F18">
      <w:pPr>
        <w:pStyle w:val="IntenseQuote"/>
        <w:rPr>
          <w:b/>
          <w:i/>
          <w:iCs/>
          <w:color w:val="auto"/>
          <w:bdr w:val="none" w:sz="0" w:space="0" w:color="auto" w:frame="1"/>
          <w:lang w:val="en"/>
        </w:rPr>
      </w:pPr>
      <w:r w:rsidRPr="007C30EF">
        <w:rPr>
          <w:b/>
          <w:color w:val="auto"/>
          <w:bdr w:val="none" w:sz="0" w:space="0" w:color="auto" w:frame="1"/>
          <w:lang w:val="en"/>
        </w:rPr>
        <w:t>Comparison of MECC Calendar to VCCS Policy</w:t>
      </w:r>
    </w:p>
    <w:p w14:paraId="2A3F6078" w14:textId="77777777" w:rsidR="00380F18" w:rsidRPr="00DE095C" w:rsidRDefault="00380F18" w:rsidP="00380F18">
      <w:pPr>
        <w:spacing w:after="0" w:line="240" w:lineRule="auto"/>
        <w:jc w:val="center"/>
        <w:textAlignment w:val="baseline"/>
        <w:rPr>
          <w:rFonts w:ascii="Times New Roman" w:hAnsi="Times New Roman"/>
          <w:i/>
          <w:iCs/>
          <w:sz w:val="24"/>
          <w:szCs w:val="24"/>
          <w:lang w:val="en"/>
        </w:rPr>
      </w:pPr>
    </w:p>
    <w:tbl>
      <w:tblPr>
        <w:tblStyle w:val="GridTable4"/>
        <w:tblW w:w="11250" w:type="dxa"/>
        <w:tblInd w:w="1705" w:type="dxa"/>
        <w:tblLook w:val="04A0" w:firstRow="1" w:lastRow="0" w:firstColumn="1" w:lastColumn="0" w:noHBand="0" w:noVBand="1"/>
      </w:tblPr>
      <w:tblGrid>
        <w:gridCol w:w="6006"/>
        <w:gridCol w:w="1005"/>
        <w:gridCol w:w="4239"/>
      </w:tblGrid>
      <w:tr w:rsidR="000E68DA" w:rsidRPr="000E68DA" w14:paraId="40C3FAA8" w14:textId="77777777" w:rsidTr="000E6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69A43A"/>
            <w:vAlign w:val="center"/>
            <w:hideMark/>
          </w:tcPr>
          <w:p w14:paraId="5C64A22D" w14:textId="77777777" w:rsidR="00380F18" w:rsidRPr="000E68DA" w:rsidRDefault="00380F18" w:rsidP="000E68DA">
            <w:pPr>
              <w:jc w:val="center"/>
              <w:textAlignment w:val="baseline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69A43A"/>
            <w:vAlign w:val="center"/>
            <w:hideMark/>
          </w:tcPr>
          <w:p w14:paraId="1BAE763C" w14:textId="77777777" w:rsidR="00380F18" w:rsidRPr="000E68DA" w:rsidRDefault="00380F18" w:rsidP="000E68D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0E68DA">
              <w:rPr>
                <w:rFonts w:ascii="Times New Roman" w:hAnsi="Times New Roman"/>
                <w:bCs w:val="0"/>
                <w:sz w:val="18"/>
                <w:szCs w:val="18"/>
                <w:u w:val="single"/>
                <w:bdr w:val="none" w:sz="0" w:space="0" w:color="auto" w:frame="1"/>
              </w:rPr>
              <w:t>MECC</w:t>
            </w:r>
          </w:p>
        </w:tc>
        <w:tc>
          <w:tcPr>
            <w:tcW w:w="0" w:type="auto"/>
            <w:shd w:val="clear" w:color="auto" w:fill="69A43A"/>
            <w:vAlign w:val="center"/>
            <w:hideMark/>
          </w:tcPr>
          <w:p w14:paraId="0EFAA621" w14:textId="77777777" w:rsidR="00380F18" w:rsidRPr="000E68DA" w:rsidRDefault="00380F18" w:rsidP="000E68DA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0E68DA">
              <w:rPr>
                <w:rFonts w:ascii="Times New Roman" w:hAnsi="Times New Roman"/>
                <w:sz w:val="18"/>
                <w:szCs w:val="18"/>
                <w:u w:val="single"/>
                <w:bdr w:val="none" w:sz="0" w:space="0" w:color="auto" w:frame="1"/>
              </w:rPr>
              <w:t>VCCS</w:t>
            </w:r>
            <w:r w:rsidRPr="000E68DA">
              <w:rPr>
                <w:rFonts w:ascii="Times New Roman" w:hAnsi="Times New Roman"/>
                <w:bCs w:val="0"/>
                <w:sz w:val="18"/>
                <w:szCs w:val="18"/>
                <w:u w:val="single"/>
                <w:bdr w:val="none" w:sz="0" w:space="0" w:color="auto" w:frame="1"/>
              </w:rPr>
              <w:t xml:space="preserve"> Policy 5.07</w:t>
            </w:r>
          </w:p>
        </w:tc>
      </w:tr>
      <w:tr w:rsidR="00380F18" w:rsidRPr="00DE095C" w14:paraId="25F3B747" w14:textId="77777777" w:rsidTr="00380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73E17D" w14:textId="77777777" w:rsidR="00380F18" w:rsidRPr="00DE095C" w:rsidRDefault="00380F18">
            <w:pPr>
              <w:textAlignment w:val="baseline"/>
              <w:rPr>
                <w:rFonts w:ascii="Times New Roman" w:hAnsi="Times New Roman"/>
                <w:b w:val="0"/>
                <w:i/>
                <w:iCs/>
                <w:sz w:val="18"/>
                <w:szCs w:val="18"/>
              </w:rPr>
            </w:pPr>
            <w:r w:rsidRPr="00DE095C">
              <w:rPr>
                <w:rFonts w:ascii="Times New Roman" w:hAnsi="Times New Roman"/>
                <w:b w:val="0"/>
                <w:sz w:val="18"/>
                <w:szCs w:val="18"/>
              </w:rPr>
              <w:t>Class Instruction</w:t>
            </w:r>
          </w:p>
        </w:tc>
        <w:tc>
          <w:tcPr>
            <w:tcW w:w="0" w:type="auto"/>
          </w:tcPr>
          <w:p w14:paraId="2D9E45D0" w14:textId="6435D7DF" w:rsidR="00380F18" w:rsidRPr="00DE095C" w:rsidRDefault="00D21D0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15</w:t>
            </w:r>
            <w:r w:rsidR="00EA43A0">
              <w:rPr>
                <w:rFonts w:ascii="Times New Roman" w:hAnsi="Times New Roman"/>
                <w:iCs/>
                <w:sz w:val="18"/>
                <w:szCs w:val="18"/>
              </w:rPr>
              <w:t>1</w:t>
            </w:r>
          </w:p>
        </w:tc>
        <w:tc>
          <w:tcPr>
            <w:tcW w:w="0" w:type="auto"/>
            <w:hideMark/>
          </w:tcPr>
          <w:p w14:paraId="2BE90864" w14:textId="77777777" w:rsidR="00380F18" w:rsidRPr="00DE095C" w:rsidRDefault="00380F18">
            <w:pPr>
              <w:tabs>
                <w:tab w:val="left" w:pos="391"/>
              </w:tabs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DE095C">
              <w:rPr>
                <w:rFonts w:ascii="Times New Roman" w:hAnsi="Times New Roman"/>
                <w:sz w:val="18"/>
                <w:szCs w:val="18"/>
              </w:rPr>
              <w:tab/>
              <w:t>Minimum of 150 (75 each semester)</w:t>
            </w:r>
          </w:p>
        </w:tc>
      </w:tr>
      <w:tr w:rsidR="00380F18" w:rsidRPr="00DE095C" w14:paraId="2EE876DB" w14:textId="77777777" w:rsidTr="00380F1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CAD532" w14:textId="77777777" w:rsidR="00380F18" w:rsidRPr="00DE095C" w:rsidRDefault="00380F18">
            <w:pPr>
              <w:textAlignment w:val="baseline"/>
              <w:rPr>
                <w:rFonts w:ascii="Times New Roman" w:hAnsi="Times New Roman"/>
                <w:b w:val="0"/>
                <w:i/>
                <w:iCs/>
                <w:sz w:val="18"/>
                <w:szCs w:val="18"/>
              </w:rPr>
            </w:pPr>
            <w:r w:rsidRPr="00DE095C">
              <w:rPr>
                <w:rFonts w:ascii="Times New Roman" w:hAnsi="Times New Roman"/>
                <w:b w:val="0"/>
                <w:sz w:val="18"/>
                <w:szCs w:val="18"/>
              </w:rPr>
              <w:t>Examination Days</w:t>
            </w:r>
          </w:p>
        </w:tc>
        <w:tc>
          <w:tcPr>
            <w:tcW w:w="0" w:type="auto"/>
          </w:tcPr>
          <w:p w14:paraId="2D618DB2" w14:textId="3DD465B3" w:rsidR="00380F18" w:rsidRPr="00DE095C" w:rsidRDefault="0092324F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8</w:t>
            </w:r>
          </w:p>
        </w:tc>
        <w:tc>
          <w:tcPr>
            <w:tcW w:w="0" w:type="auto"/>
            <w:hideMark/>
          </w:tcPr>
          <w:p w14:paraId="1285B7CA" w14:textId="77777777" w:rsidR="00380F18" w:rsidRPr="00DE095C" w:rsidRDefault="00380F18">
            <w:pPr>
              <w:tabs>
                <w:tab w:val="left" w:pos="391"/>
              </w:tabs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DE095C">
              <w:rPr>
                <w:rFonts w:ascii="Times New Roman" w:hAnsi="Times New Roman"/>
                <w:sz w:val="18"/>
                <w:szCs w:val="18"/>
              </w:rPr>
              <w:tab/>
              <w:t>Approximately 10</w:t>
            </w:r>
          </w:p>
        </w:tc>
      </w:tr>
      <w:tr w:rsidR="00380F18" w:rsidRPr="00DE095C" w14:paraId="53359773" w14:textId="77777777" w:rsidTr="00380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248B6C" w14:textId="47D1994C" w:rsidR="00380F18" w:rsidRPr="00DE095C" w:rsidRDefault="00380F18">
            <w:pPr>
              <w:textAlignment w:val="baseline"/>
              <w:rPr>
                <w:rFonts w:ascii="Times New Roman" w:hAnsi="Times New Roman"/>
                <w:b w:val="0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</w:rPr>
              <w:t>In-Service</w:t>
            </w:r>
            <w:r w:rsidRPr="00DE095C">
              <w:rPr>
                <w:rFonts w:ascii="Times New Roman" w:hAnsi="Times New Roman"/>
                <w:b w:val="0"/>
                <w:sz w:val="18"/>
                <w:szCs w:val="18"/>
              </w:rPr>
              <w:t xml:space="preserve"> Days (includes Enrollment/Advisement Days and </w:t>
            </w:r>
          </w:p>
          <w:p w14:paraId="40057C3C" w14:textId="77777777" w:rsidR="00380F18" w:rsidRPr="00DE095C" w:rsidRDefault="00380F18">
            <w:pPr>
              <w:textAlignment w:val="baseline"/>
              <w:rPr>
                <w:rFonts w:ascii="Times New Roman" w:hAnsi="Times New Roman"/>
                <w:b w:val="0"/>
                <w:i/>
                <w:iCs/>
                <w:sz w:val="18"/>
                <w:szCs w:val="18"/>
              </w:rPr>
            </w:pPr>
            <w:r w:rsidRPr="00DE095C">
              <w:rPr>
                <w:rFonts w:ascii="Times New Roman" w:hAnsi="Times New Roman"/>
                <w:b w:val="0"/>
                <w:sz w:val="18"/>
                <w:szCs w:val="18"/>
              </w:rPr>
              <w:t>Professional Development Days)</w:t>
            </w:r>
          </w:p>
        </w:tc>
        <w:tc>
          <w:tcPr>
            <w:tcW w:w="0" w:type="auto"/>
          </w:tcPr>
          <w:p w14:paraId="6C6E24F8" w14:textId="77777777" w:rsidR="00380F18" w:rsidRDefault="0031240A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2</w:t>
            </w:r>
            <w:r w:rsidR="004F1707">
              <w:rPr>
                <w:rFonts w:ascii="Times New Roman" w:hAnsi="Times New Roman"/>
                <w:iCs/>
                <w:sz w:val="18"/>
                <w:szCs w:val="18"/>
              </w:rPr>
              <w:t>1</w:t>
            </w:r>
          </w:p>
          <w:p w14:paraId="6B273BEF" w14:textId="13B02943" w:rsidR="004F1707" w:rsidRPr="00DE095C" w:rsidRDefault="004F1707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5B331EE8" w14:textId="77777777" w:rsidR="00380F18" w:rsidRPr="00DE095C" w:rsidRDefault="00380F18">
            <w:pPr>
              <w:tabs>
                <w:tab w:val="left" w:pos="391"/>
              </w:tabs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DE095C">
              <w:rPr>
                <w:rFonts w:ascii="Times New Roman" w:hAnsi="Times New Roman"/>
                <w:sz w:val="18"/>
                <w:szCs w:val="18"/>
                <w:bdr w:val="none" w:sz="0" w:space="0" w:color="auto" w:frame="1"/>
              </w:rPr>
              <w:tab/>
              <w:t>Approximately 20</w:t>
            </w:r>
          </w:p>
        </w:tc>
      </w:tr>
      <w:tr w:rsidR="00380F18" w:rsidRPr="00DE095C" w14:paraId="40A6B25C" w14:textId="77777777" w:rsidTr="00604A4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000991" w14:textId="77777777" w:rsidR="00380F18" w:rsidRPr="00DE095C" w:rsidRDefault="00380F18">
            <w:pPr>
              <w:textAlignment w:val="baseline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DE095C">
              <w:rPr>
                <w:rFonts w:ascii="Times New Roman" w:hAnsi="Times New Roman"/>
                <w:sz w:val="18"/>
                <w:szCs w:val="18"/>
                <w:bdr w:val="none" w:sz="0" w:space="0" w:color="auto" w:frame="1"/>
              </w:rPr>
              <w:t>Total working days</w:t>
            </w:r>
          </w:p>
        </w:tc>
        <w:tc>
          <w:tcPr>
            <w:tcW w:w="0" w:type="auto"/>
          </w:tcPr>
          <w:p w14:paraId="7E7BE400" w14:textId="3915694D" w:rsidR="00380F18" w:rsidRPr="00DE095C" w:rsidRDefault="00A41455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1</w:t>
            </w:r>
            <w:r w:rsidR="003C01D6">
              <w:rPr>
                <w:rFonts w:ascii="Times New Roman" w:hAnsi="Times New Roman"/>
                <w:b/>
                <w:iCs/>
                <w:sz w:val="18"/>
                <w:szCs w:val="18"/>
              </w:rPr>
              <w:t>8</w:t>
            </w:r>
            <w:r w:rsidR="00E36F31">
              <w:rPr>
                <w:rFonts w:ascii="Times New Roman" w:hAnsi="Times New Roman"/>
                <w:b/>
                <w:iCs/>
                <w:sz w:val="18"/>
                <w:szCs w:val="18"/>
              </w:rPr>
              <w:t>0</w:t>
            </w:r>
          </w:p>
        </w:tc>
        <w:tc>
          <w:tcPr>
            <w:tcW w:w="0" w:type="auto"/>
            <w:hideMark/>
          </w:tcPr>
          <w:p w14:paraId="71E6DC84" w14:textId="77777777" w:rsidR="00380F18" w:rsidRPr="00DE095C" w:rsidRDefault="00380F18">
            <w:pPr>
              <w:tabs>
                <w:tab w:val="left" w:pos="391"/>
              </w:tabs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DE095C">
              <w:rPr>
                <w:rFonts w:ascii="Times New Roman" w:hAnsi="Times New Roman"/>
                <w:b/>
                <w:bCs/>
                <w:sz w:val="18"/>
                <w:szCs w:val="18"/>
                <w:bdr w:val="none" w:sz="0" w:space="0" w:color="auto" w:frame="1"/>
              </w:rPr>
              <w:tab/>
              <w:t>180 working days</w:t>
            </w:r>
          </w:p>
        </w:tc>
      </w:tr>
    </w:tbl>
    <w:p w14:paraId="10F23741" w14:textId="77777777" w:rsidR="00380F18" w:rsidRPr="008206D6" w:rsidRDefault="00380F18" w:rsidP="00160AA1">
      <w:pPr>
        <w:spacing w:after="0"/>
        <w:rPr>
          <w:rFonts w:ascii="Times New Roman" w:hAnsi="Times New Roman" w:cs="Times New Roman"/>
        </w:rPr>
      </w:pPr>
    </w:p>
    <w:sectPr w:rsidR="00380F18" w:rsidRPr="008206D6" w:rsidSect="005A2E1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288" w:right="432" w:bottom="432" w:left="432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2C132" w14:textId="77777777" w:rsidR="008B5686" w:rsidRDefault="008B5686" w:rsidP="007050FB">
      <w:pPr>
        <w:spacing w:after="0" w:line="240" w:lineRule="auto"/>
      </w:pPr>
      <w:r>
        <w:separator/>
      </w:r>
    </w:p>
  </w:endnote>
  <w:endnote w:type="continuationSeparator" w:id="0">
    <w:p w14:paraId="2A707CD0" w14:textId="77777777" w:rsidR="008B5686" w:rsidRDefault="008B5686" w:rsidP="007050FB">
      <w:pPr>
        <w:spacing w:after="0" w:line="240" w:lineRule="auto"/>
      </w:pPr>
      <w:r>
        <w:continuationSeparator/>
      </w:r>
    </w:p>
  </w:endnote>
  <w:endnote w:type="continuationNotice" w:id="1">
    <w:p w14:paraId="64B84DF5" w14:textId="77777777" w:rsidR="008B5686" w:rsidRDefault="008B56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11838" w14:textId="77777777" w:rsidR="00F13D1A" w:rsidRDefault="00F13D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355B3" w14:textId="77777777" w:rsidR="00F13D1A" w:rsidRDefault="00F13D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54DF6" w14:textId="77777777" w:rsidR="00F13D1A" w:rsidRDefault="00F13D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2A8A4" w14:textId="77777777" w:rsidR="008B5686" w:rsidRDefault="008B5686" w:rsidP="007050FB">
      <w:pPr>
        <w:spacing w:after="0" w:line="240" w:lineRule="auto"/>
      </w:pPr>
      <w:r>
        <w:separator/>
      </w:r>
    </w:p>
  </w:footnote>
  <w:footnote w:type="continuationSeparator" w:id="0">
    <w:p w14:paraId="0614372B" w14:textId="77777777" w:rsidR="008B5686" w:rsidRDefault="008B5686" w:rsidP="007050FB">
      <w:pPr>
        <w:spacing w:after="0" w:line="240" w:lineRule="auto"/>
      </w:pPr>
      <w:r>
        <w:continuationSeparator/>
      </w:r>
    </w:p>
  </w:footnote>
  <w:footnote w:type="continuationNotice" w:id="1">
    <w:p w14:paraId="012BB138" w14:textId="77777777" w:rsidR="008B5686" w:rsidRDefault="008B56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43032" w14:textId="77777777" w:rsidR="00F13D1A" w:rsidRDefault="00F13D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401B3" w14:textId="02D27042" w:rsidR="00BA3206" w:rsidRDefault="000C4E8A" w:rsidP="0092322C">
    <w:pPr>
      <w:spacing w:after="0"/>
      <w:jc w:val="right"/>
      <w:rPr>
        <w:rFonts w:ascii="Times New Roman" w:hAnsi="Times New Roman" w:cs="Times New Roman"/>
        <w:color w:val="FF0000"/>
      </w:rPr>
    </w:pPr>
    <w:r w:rsidRPr="00973DAA">
      <w:rPr>
        <w:rFonts w:ascii="Times New Roman" w:hAnsi="Times New Roman" w:cs="Times New Roman"/>
        <w:noProof/>
        <w:color w:val="FF0000"/>
      </w:rPr>
      <w:drawing>
        <wp:anchor distT="0" distB="0" distL="114300" distR="114300" simplePos="0" relativeHeight="251658240" behindDoc="1" locked="0" layoutInCell="1" allowOverlap="1" wp14:anchorId="3661D2F5" wp14:editId="75D2DA60">
          <wp:simplePos x="0" y="0"/>
          <wp:positionH relativeFrom="column">
            <wp:posOffset>-1270</wp:posOffset>
          </wp:positionH>
          <wp:positionV relativeFrom="paragraph">
            <wp:posOffset>1270</wp:posOffset>
          </wp:positionV>
          <wp:extent cx="3397250" cy="916459"/>
          <wp:effectExtent l="0" t="0" r="0" b="0"/>
          <wp:wrapNone/>
          <wp:docPr id="926059685" name="Picture 1" descr="A black background with blue and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6059685" name="Picture 1" descr="A black background with blue and green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480993" cy="939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3DAA" w:rsidRPr="00973DAA">
      <w:rPr>
        <w:rFonts w:ascii="Times New Roman" w:hAnsi="Times New Roman" w:cs="Times New Roman"/>
        <w:color w:val="FF0000"/>
      </w:rPr>
      <w:t>Approved by Calendar Committee November 21, 2024</w:t>
    </w:r>
  </w:p>
  <w:p w14:paraId="32A95E01" w14:textId="0F901E48" w:rsidR="00F13D1A" w:rsidRPr="00973DAA" w:rsidRDefault="00F13D1A" w:rsidP="0092322C">
    <w:pPr>
      <w:spacing w:after="0"/>
      <w:jc w:val="right"/>
      <w:rPr>
        <w:rFonts w:ascii="Times New Roman" w:hAnsi="Times New Roman" w:cs="Times New Roman"/>
        <w:color w:val="FF0000"/>
      </w:rPr>
    </w:pPr>
    <w:r>
      <w:rPr>
        <w:rFonts w:ascii="Times New Roman" w:hAnsi="Times New Roman" w:cs="Times New Roman"/>
        <w:color w:val="FF0000"/>
      </w:rPr>
      <w:t>Approved by the President December 17, 2024</w:t>
    </w:r>
  </w:p>
  <w:p w14:paraId="1E61CC78" w14:textId="77777777" w:rsidR="007050FB" w:rsidRPr="005A2E18" w:rsidRDefault="007050FB" w:rsidP="007050FB">
    <w:pPr>
      <w:spacing w:after="0"/>
      <w:jc w:val="center"/>
      <w:rPr>
        <w:rFonts w:ascii="Times New Roman" w:hAnsi="Times New Roman" w:cs="Times New Roman"/>
      </w:rPr>
    </w:pPr>
  </w:p>
  <w:p w14:paraId="7807E78C" w14:textId="0FE5F669" w:rsidR="00A1251D" w:rsidRDefault="008F1AA9" w:rsidP="005A2E18">
    <w:pPr>
      <w:tabs>
        <w:tab w:val="left" w:pos="4150"/>
        <w:tab w:val="left" w:pos="8004"/>
      </w:tabs>
      <w:spacing w:after="0"/>
      <w:rPr>
        <w:rFonts w:ascii="Times New Roman" w:hAnsi="Times New Roman" w:cs="Times New Roman"/>
      </w:rPr>
    </w:pPr>
    <w:r w:rsidRPr="005A2E18">
      <w:rPr>
        <w:rFonts w:ascii="Times New Roman" w:hAnsi="Times New Roman" w:cs="Times New Roman"/>
      </w:rPr>
      <w:tab/>
    </w:r>
    <w:r w:rsidR="005A2E18">
      <w:rPr>
        <w:rFonts w:ascii="Times New Roman" w:hAnsi="Times New Roman" w:cs="Times New Roman"/>
      </w:rPr>
      <w:tab/>
    </w:r>
  </w:p>
  <w:p w14:paraId="50FB5B6A" w14:textId="77777777" w:rsidR="00AA448C" w:rsidRDefault="00AA448C" w:rsidP="005A2E18">
    <w:pPr>
      <w:tabs>
        <w:tab w:val="left" w:pos="4150"/>
        <w:tab w:val="left" w:pos="8004"/>
      </w:tabs>
      <w:spacing w:after="0"/>
      <w:rPr>
        <w:rFonts w:ascii="Times New Roman" w:hAnsi="Times New Roman" w:cs="Times New Roman"/>
      </w:rPr>
    </w:pPr>
  </w:p>
  <w:p w14:paraId="40DBE803" w14:textId="77777777" w:rsidR="00EB5CC3" w:rsidRPr="005A2E18" w:rsidRDefault="00EB5CC3" w:rsidP="005A2E18">
    <w:pPr>
      <w:tabs>
        <w:tab w:val="left" w:pos="4150"/>
        <w:tab w:val="left" w:pos="8004"/>
      </w:tabs>
      <w:spacing w:after="0"/>
      <w:rPr>
        <w:rFonts w:ascii="Times New Roman" w:hAnsi="Times New Roman" w:cs="Times New Roman"/>
        <w:b/>
      </w:rPr>
    </w:pPr>
  </w:p>
  <w:p w14:paraId="22544471" w14:textId="77777777" w:rsidR="007050FB" w:rsidRPr="008F1AA9" w:rsidRDefault="007050FB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8DA5F" w14:textId="77777777" w:rsidR="00F13D1A" w:rsidRDefault="00F13D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sTA3MTU3BjIsjZR0lIJTi4sz8/NACkxqAU+dEFEsAAAA"/>
  </w:docVars>
  <w:rsids>
    <w:rsidRoot w:val="00A70F45"/>
    <w:rsid w:val="00004DFA"/>
    <w:rsid w:val="00011401"/>
    <w:rsid w:val="00017DB6"/>
    <w:rsid w:val="00021FD1"/>
    <w:rsid w:val="000241A1"/>
    <w:rsid w:val="00026F21"/>
    <w:rsid w:val="000328C7"/>
    <w:rsid w:val="00035C7D"/>
    <w:rsid w:val="00035E4D"/>
    <w:rsid w:val="00041DE8"/>
    <w:rsid w:val="00057935"/>
    <w:rsid w:val="00062AE2"/>
    <w:rsid w:val="000634E2"/>
    <w:rsid w:val="0006421A"/>
    <w:rsid w:val="00070C48"/>
    <w:rsid w:val="00073990"/>
    <w:rsid w:val="00091975"/>
    <w:rsid w:val="000924CC"/>
    <w:rsid w:val="00096489"/>
    <w:rsid w:val="000A1E70"/>
    <w:rsid w:val="000A3173"/>
    <w:rsid w:val="000B164F"/>
    <w:rsid w:val="000C1BFC"/>
    <w:rsid w:val="000C4E8A"/>
    <w:rsid w:val="000C54EC"/>
    <w:rsid w:val="000C6910"/>
    <w:rsid w:val="000D0AB2"/>
    <w:rsid w:val="000D3439"/>
    <w:rsid w:val="000D65E5"/>
    <w:rsid w:val="000E29D0"/>
    <w:rsid w:val="000E68DA"/>
    <w:rsid w:val="000E6EE0"/>
    <w:rsid w:val="000F33A4"/>
    <w:rsid w:val="000F770C"/>
    <w:rsid w:val="00100BE2"/>
    <w:rsid w:val="00101CB1"/>
    <w:rsid w:val="00105944"/>
    <w:rsid w:val="00110178"/>
    <w:rsid w:val="00110413"/>
    <w:rsid w:val="00114024"/>
    <w:rsid w:val="00124EAC"/>
    <w:rsid w:val="00126C8A"/>
    <w:rsid w:val="00140D21"/>
    <w:rsid w:val="00142F1F"/>
    <w:rsid w:val="00144966"/>
    <w:rsid w:val="00144D81"/>
    <w:rsid w:val="00145BD1"/>
    <w:rsid w:val="00146A03"/>
    <w:rsid w:val="00151527"/>
    <w:rsid w:val="00160AA1"/>
    <w:rsid w:val="001619C1"/>
    <w:rsid w:val="00161E76"/>
    <w:rsid w:val="001756CC"/>
    <w:rsid w:val="00183D7D"/>
    <w:rsid w:val="00195853"/>
    <w:rsid w:val="001A7D17"/>
    <w:rsid w:val="001B1B4E"/>
    <w:rsid w:val="001B3718"/>
    <w:rsid w:val="001C2C35"/>
    <w:rsid w:val="001D0967"/>
    <w:rsid w:val="001D75D4"/>
    <w:rsid w:val="001E0024"/>
    <w:rsid w:val="001E5B56"/>
    <w:rsid w:val="001F0C8C"/>
    <w:rsid w:val="001F25E1"/>
    <w:rsid w:val="001F7FC7"/>
    <w:rsid w:val="0020412F"/>
    <w:rsid w:val="002067BE"/>
    <w:rsid w:val="00207847"/>
    <w:rsid w:val="00214129"/>
    <w:rsid w:val="00222663"/>
    <w:rsid w:val="00222997"/>
    <w:rsid w:val="00224A69"/>
    <w:rsid w:val="00231DB2"/>
    <w:rsid w:val="002341F1"/>
    <w:rsid w:val="00240A25"/>
    <w:rsid w:val="0024316F"/>
    <w:rsid w:val="00245EF0"/>
    <w:rsid w:val="002479D9"/>
    <w:rsid w:val="00252A6C"/>
    <w:rsid w:val="0025316A"/>
    <w:rsid w:val="00255241"/>
    <w:rsid w:val="002557BA"/>
    <w:rsid w:val="00256413"/>
    <w:rsid w:val="00262539"/>
    <w:rsid w:val="002646A2"/>
    <w:rsid w:val="00271236"/>
    <w:rsid w:val="0027499A"/>
    <w:rsid w:val="002775EB"/>
    <w:rsid w:val="00287FB8"/>
    <w:rsid w:val="00293726"/>
    <w:rsid w:val="002A1036"/>
    <w:rsid w:val="002B4B26"/>
    <w:rsid w:val="002D1FFE"/>
    <w:rsid w:val="002D2F1E"/>
    <w:rsid w:val="002D78EE"/>
    <w:rsid w:val="002E1D89"/>
    <w:rsid w:val="002E78BF"/>
    <w:rsid w:val="002F1F5F"/>
    <w:rsid w:val="002F76E5"/>
    <w:rsid w:val="00303E1E"/>
    <w:rsid w:val="0030725A"/>
    <w:rsid w:val="00310182"/>
    <w:rsid w:val="003107D0"/>
    <w:rsid w:val="0031240A"/>
    <w:rsid w:val="00314FF1"/>
    <w:rsid w:val="00317B72"/>
    <w:rsid w:val="00321E6F"/>
    <w:rsid w:val="003223A3"/>
    <w:rsid w:val="003245CE"/>
    <w:rsid w:val="003311BF"/>
    <w:rsid w:val="003363D4"/>
    <w:rsid w:val="00336AAD"/>
    <w:rsid w:val="00350157"/>
    <w:rsid w:val="00356D78"/>
    <w:rsid w:val="00356F96"/>
    <w:rsid w:val="00357122"/>
    <w:rsid w:val="00373F39"/>
    <w:rsid w:val="00377455"/>
    <w:rsid w:val="00380F18"/>
    <w:rsid w:val="00382924"/>
    <w:rsid w:val="003867E5"/>
    <w:rsid w:val="00387470"/>
    <w:rsid w:val="00387E4D"/>
    <w:rsid w:val="003932E5"/>
    <w:rsid w:val="003A069A"/>
    <w:rsid w:val="003A5518"/>
    <w:rsid w:val="003A5A09"/>
    <w:rsid w:val="003A73C7"/>
    <w:rsid w:val="003B7FE6"/>
    <w:rsid w:val="003C01D6"/>
    <w:rsid w:val="003C4101"/>
    <w:rsid w:val="003D4A06"/>
    <w:rsid w:val="003D6D64"/>
    <w:rsid w:val="003E499E"/>
    <w:rsid w:val="003F052E"/>
    <w:rsid w:val="003F10E7"/>
    <w:rsid w:val="003F58E9"/>
    <w:rsid w:val="0040032F"/>
    <w:rsid w:val="004064EC"/>
    <w:rsid w:val="0041048A"/>
    <w:rsid w:val="00410776"/>
    <w:rsid w:val="00412DBC"/>
    <w:rsid w:val="00415874"/>
    <w:rsid w:val="004172A0"/>
    <w:rsid w:val="004221C9"/>
    <w:rsid w:val="0042247A"/>
    <w:rsid w:val="00426919"/>
    <w:rsid w:val="004339C7"/>
    <w:rsid w:val="00433B44"/>
    <w:rsid w:val="0044344D"/>
    <w:rsid w:val="004629A9"/>
    <w:rsid w:val="00463D37"/>
    <w:rsid w:val="004A630F"/>
    <w:rsid w:val="004B4A79"/>
    <w:rsid w:val="004C1550"/>
    <w:rsid w:val="004C4899"/>
    <w:rsid w:val="004D58E4"/>
    <w:rsid w:val="004E06AB"/>
    <w:rsid w:val="004E474B"/>
    <w:rsid w:val="004F1547"/>
    <w:rsid w:val="004F1707"/>
    <w:rsid w:val="00500AD9"/>
    <w:rsid w:val="00505F98"/>
    <w:rsid w:val="00522A6C"/>
    <w:rsid w:val="00525114"/>
    <w:rsid w:val="005312DB"/>
    <w:rsid w:val="00531836"/>
    <w:rsid w:val="00545D07"/>
    <w:rsid w:val="005460B1"/>
    <w:rsid w:val="00546F25"/>
    <w:rsid w:val="00547ADB"/>
    <w:rsid w:val="00552CAB"/>
    <w:rsid w:val="00555B49"/>
    <w:rsid w:val="00557716"/>
    <w:rsid w:val="0057212F"/>
    <w:rsid w:val="005817DC"/>
    <w:rsid w:val="0058280B"/>
    <w:rsid w:val="005A2E18"/>
    <w:rsid w:val="005A718F"/>
    <w:rsid w:val="005A72FA"/>
    <w:rsid w:val="005A78B8"/>
    <w:rsid w:val="005B10B6"/>
    <w:rsid w:val="005C5CE0"/>
    <w:rsid w:val="005D02AC"/>
    <w:rsid w:val="005D3C62"/>
    <w:rsid w:val="005F3E12"/>
    <w:rsid w:val="005F5BB3"/>
    <w:rsid w:val="00604A47"/>
    <w:rsid w:val="0061374D"/>
    <w:rsid w:val="006176EB"/>
    <w:rsid w:val="0062064A"/>
    <w:rsid w:val="00624CD7"/>
    <w:rsid w:val="00633A29"/>
    <w:rsid w:val="0064106A"/>
    <w:rsid w:val="006463C8"/>
    <w:rsid w:val="00646990"/>
    <w:rsid w:val="006528D9"/>
    <w:rsid w:val="00652A6D"/>
    <w:rsid w:val="0066294C"/>
    <w:rsid w:val="00663CB8"/>
    <w:rsid w:val="006641AF"/>
    <w:rsid w:val="006671CB"/>
    <w:rsid w:val="00670750"/>
    <w:rsid w:val="00673AEA"/>
    <w:rsid w:val="00680FE4"/>
    <w:rsid w:val="006824AB"/>
    <w:rsid w:val="00686722"/>
    <w:rsid w:val="006927E6"/>
    <w:rsid w:val="0069679B"/>
    <w:rsid w:val="0069701A"/>
    <w:rsid w:val="006A163B"/>
    <w:rsid w:val="006A247C"/>
    <w:rsid w:val="006A354D"/>
    <w:rsid w:val="006B290D"/>
    <w:rsid w:val="006B3729"/>
    <w:rsid w:val="006C103A"/>
    <w:rsid w:val="006C7182"/>
    <w:rsid w:val="006D4ECC"/>
    <w:rsid w:val="006E252C"/>
    <w:rsid w:val="00704371"/>
    <w:rsid w:val="00704971"/>
    <w:rsid w:val="007050FB"/>
    <w:rsid w:val="00711C26"/>
    <w:rsid w:val="00724CDD"/>
    <w:rsid w:val="007265D9"/>
    <w:rsid w:val="007273F3"/>
    <w:rsid w:val="00731D0E"/>
    <w:rsid w:val="00737C9A"/>
    <w:rsid w:val="00741F14"/>
    <w:rsid w:val="007723C8"/>
    <w:rsid w:val="0077486D"/>
    <w:rsid w:val="0077568D"/>
    <w:rsid w:val="007802F5"/>
    <w:rsid w:val="007817A9"/>
    <w:rsid w:val="00787EF5"/>
    <w:rsid w:val="00797676"/>
    <w:rsid w:val="007A131B"/>
    <w:rsid w:val="007B49A5"/>
    <w:rsid w:val="007C12C8"/>
    <w:rsid w:val="007C30EF"/>
    <w:rsid w:val="007D34F5"/>
    <w:rsid w:val="007F0268"/>
    <w:rsid w:val="007F09FD"/>
    <w:rsid w:val="007F735B"/>
    <w:rsid w:val="00805667"/>
    <w:rsid w:val="008073E7"/>
    <w:rsid w:val="008206D6"/>
    <w:rsid w:val="0082645C"/>
    <w:rsid w:val="008372A5"/>
    <w:rsid w:val="00840EE7"/>
    <w:rsid w:val="008426A9"/>
    <w:rsid w:val="00845992"/>
    <w:rsid w:val="00861021"/>
    <w:rsid w:val="00870D10"/>
    <w:rsid w:val="00874317"/>
    <w:rsid w:val="00875927"/>
    <w:rsid w:val="00875E4B"/>
    <w:rsid w:val="00880298"/>
    <w:rsid w:val="00880FA3"/>
    <w:rsid w:val="00890E19"/>
    <w:rsid w:val="00894B9C"/>
    <w:rsid w:val="008A078E"/>
    <w:rsid w:val="008A0C82"/>
    <w:rsid w:val="008B5686"/>
    <w:rsid w:val="008C10DB"/>
    <w:rsid w:val="008C4AE0"/>
    <w:rsid w:val="008D438E"/>
    <w:rsid w:val="008E4280"/>
    <w:rsid w:val="008E4E2F"/>
    <w:rsid w:val="008E6C55"/>
    <w:rsid w:val="008F03C5"/>
    <w:rsid w:val="008F1AA9"/>
    <w:rsid w:val="0090095F"/>
    <w:rsid w:val="00901C20"/>
    <w:rsid w:val="00912F52"/>
    <w:rsid w:val="00915F83"/>
    <w:rsid w:val="009220A5"/>
    <w:rsid w:val="0092322C"/>
    <w:rsid w:val="0092324F"/>
    <w:rsid w:val="009364F6"/>
    <w:rsid w:val="00942B33"/>
    <w:rsid w:val="0095665C"/>
    <w:rsid w:val="00973598"/>
    <w:rsid w:val="00973DAA"/>
    <w:rsid w:val="00976037"/>
    <w:rsid w:val="00981ED7"/>
    <w:rsid w:val="009857A8"/>
    <w:rsid w:val="00990401"/>
    <w:rsid w:val="00991828"/>
    <w:rsid w:val="009939D9"/>
    <w:rsid w:val="00995729"/>
    <w:rsid w:val="0099700D"/>
    <w:rsid w:val="009975FD"/>
    <w:rsid w:val="009A053D"/>
    <w:rsid w:val="009A19F7"/>
    <w:rsid w:val="009A756A"/>
    <w:rsid w:val="009B2E84"/>
    <w:rsid w:val="009C58A0"/>
    <w:rsid w:val="009C78FD"/>
    <w:rsid w:val="009D017E"/>
    <w:rsid w:val="009D1C19"/>
    <w:rsid w:val="009E2400"/>
    <w:rsid w:val="009E6F18"/>
    <w:rsid w:val="009F1C79"/>
    <w:rsid w:val="009F238F"/>
    <w:rsid w:val="009F24E8"/>
    <w:rsid w:val="00A01870"/>
    <w:rsid w:val="00A1251D"/>
    <w:rsid w:val="00A300C4"/>
    <w:rsid w:val="00A312AF"/>
    <w:rsid w:val="00A33D84"/>
    <w:rsid w:val="00A36B3F"/>
    <w:rsid w:val="00A41455"/>
    <w:rsid w:val="00A4544B"/>
    <w:rsid w:val="00A5792B"/>
    <w:rsid w:val="00A61FAC"/>
    <w:rsid w:val="00A70F45"/>
    <w:rsid w:val="00A74B57"/>
    <w:rsid w:val="00A80D03"/>
    <w:rsid w:val="00AA0F37"/>
    <w:rsid w:val="00AA120F"/>
    <w:rsid w:val="00AA1AD1"/>
    <w:rsid w:val="00AA448C"/>
    <w:rsid w:val="00AA7040"/>
    <w:rsid w:val="00AC32BB"/>
    <w:rsid w:val="00AC4250"/>
    <w:rsid w:val="00AD20B2"/>
    <w:rsid w:val="00AD5E0B"/>
    <w:rsid w:val="00AE50AD"/>
    <w:rsid w:val="00AE6826"/>
    <w:rsid w:val="00AF2650"/>
    <w:rsid w:val="00AF363F"/>
    <w:rsid w:val="00B01E46"/>
    <w:rsid w:val="00B06703"/>
    <w:rsid w:val="00B10FE2"/>
    <w:rsid w:val="00B12141"/>
    <w:rsid w:val="00B23087"/>
    <w:rsid w:val="00B23F44"/>
    <w:rsid w:val="00B30A4B"/>
    <w:rsid w:val="00B45247"/>
    <w:rsid w:val="00B54622"/>
    <w:rsid w:val="00B546C4"/>
    <w:rsid w:val="00B646B7"/>
    <w:rsid w:val="00B65EF9"/>
    <w:rsid w:val="00B67A73"/>
    <w:rsid w:val="00B71268"/>
    <w:rsid w:val="00B7282F"/>
    <w:rsid w:val="00B8126B"/>
    <w:rsid w:val="00B81423"/>
    <w:rsid w:val="00B84D52"/>
    <w:rsid w:val="00B8528F"/>
    <w:rsid w:val="00B86F63"/>
    <w:rsid w:val="00B93971"/>
    <w:rsid w:val="00B93FB2"/>
    <w:rsid w:val="00BA092F"/>
    <w:rsid w:val="00BA3206"/>
    <w:rsid w:val="00BA3F8A"/>
    <w:rsid w:val="00BA50F3"/>
    <w:rsid w:val="00BB4057"/>
    <w:rsid w:val="00BB484F"/>
    <w:rsid w:val="00BB7B71"/>
    <w:rsid w:val="00BC2256"/>
    <w:rsid w:val="00BC6618"/>
    <w:rsid w:val="00BC6764"/>
    <w:rsid w:val="00BD51BA"/>
    <w:rsid w:val="00BF1596"/>
    <w:rsid w:val="00C06CDA"/>
    <w:rsid w:val="00C074D8"/>
    <w:rsid w:val="00C13FAB"/>
    <w:rsid w:val="00C319C3"/>
    <w:rsid w:val="00C32974"/>
    <w:rsid w:val="00C32BB6"/>
    <w:rsid w:val="00C40F89"/>
    <w:rsid w:val="00C42866"/>
    <w:rsid w:val="00C42E26"/>
    <w:rsid w:val="00C55D1D"/>
    <w:rsid w:val="00C572E5"/>
    <w:rsid w:val="00C60501"/>
    <w:rsid w:val="00C81588"/>
    <w:rsid w:val="00C818E3"/>
    <w:rsid w:val="00C85206"/>
    <w:rsid w:val="00C97490"/>
    <w:rsid w:val="00CA5019"/>
    <w:rsid w:val="00CA69E6"/>
    <w:rsid w:val="00CB400E"/>
    <w:rsid w:val="00CB4F9C"/>
    <w:rsid w:val="00CC4FD0"/>
    <w:rsid w:val="00CD77AC"/>
    <w:rsid w:val="00CE22B8"/>
    <w:rsid w:val="00CE5848"/>
    <w:rsid w:val="00CF2560"/>
    <w:rsid w:val="00CF74CF"/>
    <w:rsid w:val="00D00145"/>
    <w:rsid w:val="00D0112A"/>
    <w:rsid w:val="00D0738A"/>
    <w:rsid w:val="00D108EA"/>
    <w:rsid w:val="00D1291E"/>
    <w:rsid w:val="00D21D0A"/>
    <w:rsid w:val="00D31DFF"/>
    <w:rsid w:val="00D41123"/>
    <w:rsid w:val="00D543AB"/>
    <w:rsid w:val="00D60AEA"/>
    <w:rsid w:val="00D62B31"/>
    <w:rsid w:val="00D65E2F"/>
    <w:rsid w:val="00D67D88"/>
    <w:rsid w:val="00D71B97"/>
    <w:rsid w:val="00D76005"/>
    <w:rsid w:val="00D90AAE"/>
    <w:rsid w:val="00D92CB9"/>
    <w:rsid w:val="00D96F0D"/>
    <w:rsid w:val="00DC1E15"/>
    <w:rsid w:val="00DC22F3"/>
    <w:rsid w:val="00DC2F62"/>
    <w:rsid w:val="00DC773A"/>
    <w:rsid w:val="00DD3F2D"/>
    <w:rsid w:val="00DD4A71"/>
    <w:rsid w:val="00DD7473"/>
    <w:rsid w:val="00DF2608"/>
    <w:rsid w:val="00E15832"/>
    <w:rsid w:val="00E15FD9"/>
    <w:rsid w:val="00E17E16"/>
    <w:rsid w:val="00E2029C"/>
    <w:rsid w:val="00E207FF"/>
    <w:rsid w:val="00E27B18"/>
    <w:rsid w:val="00E33A92"/>
    <w:rsid w:val="00E36F31"/>
    <w:rsid w:val="00E52C5B"/>
    <w:rsid w:val="00E53CC2"/>
    <w:rsid w:val="00E566ED"/>
    <w:rsid w:val="00E60F52"/>
    <w:rsid w:val="00E637DA"/>
    <w:rsid w:val="00E659FB"/>
    <w:rsid w:val="00E70B3A"/>
    <w:rsid w:val="00E91B21"/>
    <w:rsid w:val="00E963F3"/>
    <w:rsid w:val="00EA43A0"/>
    <w:rsid w:val="00EB5CC3"/>
    <w:rsid w:val="00EC0339"/>
    <w:rsid w:val="00EC16BE"/>
    <w:rsid w:val="00ED0090"/>
    <w:rsid w:val="00ED4F0A"/>
    <w:rsid w:val="00ED564F"/>
    <w:rsid w:val="00EE055C"/>
    <w:rsid w:val="00EE4117"/>
    <w:rsid w:val="00EF0BB7"/>
    <w:rsid w:val="00EF0C55"/>
    <w:rsid w:val="00EF42A3"/>
    <w:rsid w:val="00F01BB1"/>
    <w:rsid w:val="00F048FC"/>
    <w:rsid w:val="00F10381"/>
    <w:rsid w:val="00F106DB"/>
    <w:rsid w:val="00F13D1A"/>
    <w:rsid w:val="00F145C6"/>
    <w:rsid w:val="00F23B8B"/>
    <w:rsid w:val="00F27B85"/>
    <w:rsid w:val="00F33D65"/>
    <w:rsid w:val="00F367B6"/>
    <w:rsid w:val="00F3697D"/>
    <w:rsid w:val="00F40E91"/>
    <w:rsid w:val="00F43664"/>
    <w:rsid w:val="00F445D1"/>
    <w:rsid w:val="00F61036"/>
    <w:rsid w:val="00F639BE"/>
    <w:rsid w:val="00F64479"/>
    <w:rsid w:val="00F67D39"/>
    <w:rsid w:val="00F867FD"/>
    <w:rsid w:val="00FB32A0"/>
    <w:rsid w:val="00FB538E"/>
    <w:rsid w:val="00FC538E"/>
    <w:rsid w:val="00FC6F3D"/>
    <w:rsid w:val="00FD6A80"/>
    <w:rsid w:val="00FD7646"/>
    <w:rsid w:val="00FE1992"/>
    <w:rsid w:val="00FE44E7"/>
    <w:rsid w:val="00FE5710"/>
    <w:rsid w:val="00FE58DC"/>
    <w:rsid w:val="00FF0BA6"/>
    <w:rsid w:val="00FF595E"/>
    <w:rsid w:val="01DB3207"/>
    <w:rsid w:val="0445BEF1"/>
    <w:rsid w:val="105D72F6"/>
    <w:rsid w:val="1530E419"/>
    <w:rsid w:val="16E63B03"/>
    <w:rsid w:val="1DE094B8"/>
    <w:rsid w:val="216759B3"/>
    <w:rsid w:val="2621A279"/>
    <w:rsid w:val="27BD72DA"/>
    <w:rsid w:val="28CA78A2"/>
    <w:rsid w:val="2ABEE33A"/>
    <w:rsid w:val="2F6AF673"/>
    <w:rsid w:val="3334A168"/>
    <w:rsid w:val="36A1A97C"/>
    <w:rsid w:val="3AF33DF9"/>
    <w:rsid w:val="3FB03C63"/>
    <w:rsid w:val="49513A86"/>
    <w:rsid w:val="4B828FA3"/>
    <w:rsid w:val="4BCEF1CC"/>
    <w:rsid w:val="4D6AC22D"/>
    <w:rsid w:val="527324D0"/>
    <w:rsid w:val="54010BE7"/>
    <w:rsid w:val="54990146"/>
    <w:rsid w:val="5AE251A6"/>
    <w:rsid w:val="5E286FE1"/>
    <w:rsid w:val="62A4CBA0"/>
    <w:rsid w:val="62A536BD"/>
    <w:rsid w:val="63201B31"/>
    <w:rsid w:val="63983189"/>
    <w:rsid w:val="67489250"/>
    <w:rsid w:val="68A154C6"/>
    <w:rsid w:val="74AE994E"/>
    <w:rsid w:val="7BF706D8"/>
    <w:rsid w:val="7C32F046"/>
    <w:rsid w:val="7D07C0E3"/>
    <w:rsid w:val="7DDF2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983EAD"/>
  <w15:chartTrackingRefBased/>
  <w15:docId w15:val="{BB525BE9-D6C6-4F81-A74D-B17975FFF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0F1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0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ParagraphStyle">
    <w:name w:val="[No Paragraph Style]"/>
    <w:rsid w:val="00A70F4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Times New Roman" w:hAnsi="Minion Pro" w:cs="Minion Pro"/>
      <w:color w:val="000000"/>
      <w:sz w:val="24"/>
      <w:szCs w:val="24"/>
    </w:rPr>
  </w:style>
  <w:style w:type="table" w:styleId="GridTable5Dark-Accent5">
    <w:name w:val="Grid Table 5 Dark Accent 5"/>
    <w:basedOn w:val="TableNormal"/>
    <w:uiPriority w:val="50"/>
    <w:rsid w:val="002557B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6">
    <w:name w:val="Grid Table 4 Accent 6"/>
    <w:basedOn w:val="TableNormal"/>
    <w:uiPriority w:val="49"/>
    <w:rsid w:val="002557B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2557B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C13FA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2">
    <w:name w:val="Grid Table 4 Accent 2"/>
    <w:basedOn w:val="TableNormal"/>
    <w:uiPriority w:val="49"/>
    <w:rsid w:val="00C13FA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">
    <w:name w:val="Grid Table 4"/>
    <w:basedOn w:val="TableNormal"/>
    <w:uiPriority w:val="49"/>
    <w:rsid w:val="00FE199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050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0FB"/>
  </w:style>
  <w:style w:type="paragraph" w:styleId="Footer">
    <w:name w:val="footer"/>
    <w:basedOn w:val="Normal"/>
    <w:link w:val="FooterChar"/>
    <w:uiPriority w:val="99"/>
    <w:unhideWhenUsed/>
    <w:rsid w:val="007050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0FB"/>
  </w:style>
  <w:style w:type="character" w:customStyle="1" w:styleId="Heading1Char">
    <w:name w:val="Heading 1 Char"/>
    <w:basedOn w:val="DefaultParagraphFont"/>
    <w:link w:val="Heading1"/>
    <w:uiPriority w:val="9"/>
    <w:rsid w:val="00380F1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80F1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80F18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A2F5C28F159E4CA1F4CD93D4F95716" ma:contentTypeVersion="5" ma:contentTypeDescription="Create a new document." ma:contentTypeScope="" ma:versionID="d1438d3f40fd54d40c86c849151466dd">
  <xsd:schema xmlns:xsd="http://www.w3.org/2001/XMLSchema" xmlns:xs="http://www.w3.org/2001/XMLSchema" xmlns:p="http://schemas.microsoft.com/office/2006/metadata/properties" xmlns:ns2="4648a78f-07c9-44f1-8e73-ac7751b84644" xmlns:ns3="da00c75f-f0e0-4cb7-8948-2119648ffc9a" targetNamespace="http://schemas.microsoft.com/office/2006/metadata/properties" ma:root="true" ma:fieldsID="bdfcb62e11b68af3e8e0ace55ff64e78" ns2:_="" ns3:_="">
    <xsd:import namespace="4648a78f-07c9-44f1-8e73-ac7751b84644"/>
    <xsd:import namespace="da00c75f-f0e0-4cb7-8948-2119648ffc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48a78f-07c9-44f1-8e73-ac7751b84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0c75f-f0e0-4cb7-8948-2119648ffc9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a00c75f-f0e0-4cb7-8948-2119648ffc9a">
      <UserInfo>
        <DisplayName>Angelia Reynolds</DisplayName>
        <AccountId>6</AccountId>
        <AccountType/>
      </UserInfo>
      <UserInfo>
        <DisplayName>Frank Wright</DisplayName>
        <AccountId>19</AccountId>
        <AccountType/>
      </UserInfo>
      <UserInfo>
        <DisplayName>Jim Garland</DisplayName>
        <AccountId>27</AccountId>
        <AccountType/>
      </UserInfo>
      <UserInfo>
        <DisplayName>Kristy Hall</DisplayName>
        <AccountId>12</AccountId>
        <AccountType/>
      </UserInfo>
      <UserInfo>
        <DisplayName>Lena Grace</DisplayName>
        <AccountId>21</AccountId>
        <AccountType/>
      </UserInfo>
      <UserInfo>
        <DisplayName>Matthew Rose</DisplayName>
        <AccountId>13</AccountId>
        <AccountType/>
      </UserInfo>
      <UserInfo>
        <DisplayName>Miranda Oaks</DisplayName>
        <AccountId>17</AccountId>
        <AccountType/>
      </UserInfo>
      <UserInfo>
        <DisplayName>Sally Crabtree</DisplayName>
        <AccountId>18</AccountId>
        <AccountType/>
      </UserInfo>
      <UserInfo>
        <DisplayName>Sherry Whitaker</DisplayName>
        <AccountId>11</AccountId>
        <AccountType/>
      </UserInfo>
      <UserInfo>
        <DisplayName>Terri Lane</DisplayName>
        <AccountId>10</AccountId>
        <AccountType/>
      </UserInfo>
      <UserInfo>
        <DisplayName>James W. Mullins</DisplayName>
        <AccountId>22</AccountId>
        <AccountType/>
      </UserInfo>
      <UserInfo>
        <DisplayName>William Brownsberger</DisplayName>
        <AccountId>16</AccountId>
        <AccountType/>
      </UserInfo>
      <UserInfo>
        <DisplayName>Dora Hill</DisplayName>
        <AccountId>20</AccountId>
        <AccountType/>
      </UserInfo>
      <UserInfo>
        <DisplayName>Valerie Lee</DisplayName>
        <AccountId>15</AccountId>
        <AccountType/>
      </UserInfo>
      <UserInfo>
        <DisplayName>Sabrina  Cowden</DisplayName>
        <AccountId>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E4CF0F1-F471-430A-A695-5426EA202A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48a78f-07c9-44f1-8e73-ac7751b84644"/>
    <ds:schemaRef ds:uri="da00c75f-f0e0-4cb7-8948-2119648ffc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251413-CD1F-42B8-8015-7557199383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ADBF90-85A9-4D3F-B875-B852285355E7}">
  <ds:schemaRefs>
    <ds:schemaRef ds:uri="http://schemas.microsoft.com/office/2006/metadata/properties"/>
    <ds:schemaRef ds:uri="http://schemas.microsoft.com/office/infopath/2007/PartnerControls"/>
    <ds:schemaRef ds:uri="da00c75f-f0e0-4cb7-8948-2119648ffc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4</Pages>
  <Words>891</Words>
  <Characters>4502</Characters>
  <Application>Microsoft Office Word</Application>
  <DocSecurity>0</DocSecurity>
  <Lines>281</Lines>
  <Paragraphs>2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a Reynolds</dc:creator>
  <cp:keywords/>
  <dc:description/>
  <cp:lastModifiedBy>Angelia Reynolds</cp:lastModifiedBy>
  <cp:revision>14</cp:revision>
  <cp:lastPrinted>2025-07-30T15:04:00Z</cp:lastPrinted>
  <dcterms:created xsi:type="dcterms:W3CDTF">2024-12-16T20:48:00Z</dcterms:created>
  <dcterms:modified xsi:type="dcterms:W3CDTF">2025-08-05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5750397-bd1d-43c0-bc6a-cf6ee9f11bb1_Enabled">
    <vt:lpwstr>true</vt:lpwstr>
  </property>
  <property fmtid="{D5CDD505-2E9C-101B-9397-08002B2CF9AE}" pid="3" name="MSIP_Label_25750397-bd1d-43c0-bc6a-cf6ee9f11bb1_SetDate">
    <vt:lpwstr>2022-09-16T20:26:36Z</vt:lpwstr>
  </property>
  <property fmtid="{D5CDD505-2E9C-101B-9397-08002B2CF9AE}" pid="4" name="MSIP_Label_25750397-bd1d-43c0-bc6a-cf6ee9f11bb1_Method">
    <vt:lpwstr>Standard</vt:lpwstr>
  </property>
  <property fmtid="{D5CDD505-2E9C-101B-9397-08002B2CF9AE}" pid="5" name="MSIP_Label_25750397-bd1d-43c0-bc6a-cf6ee9f11bb1_Name">
    <vt:lpwstr>defa4170-0d19-0005-0004-bc88714345d2</vt:lpwstr>
  </property>
  <property fmtid="{D5CDD505-2E9C-101B-9397-08002B2CF9AE}" pid="6" name="MSIP_Label_25750397-bd1d-43c0-bc6a-cf6ee9f11bb1_SiteId">
    <vt:lpwstr>25f72a6c-87c5-4f74-af67-03711d13b7aa</vt:lpwstr>
  </property>
  <property fmtid="{D5CDD505-2E9C-101B-9397-08002B2CF9AE}" pid="7" name="MSIP_Label_25750397-bd1d-43c0-bc6a-cf6ee9f11bb1_ActionId">
    <vt:lpwstr>2d14e131-1f0d-4d94-8630-15c79d89f0fb</vt:lpwstr>
  </property>
  <property fmtid="{D5CDD505-2E9C-101B-9397-08002B2CF9AE}" pid="8" name="MSIP_Label_25750397-bd1d-43c0-bc6a-cf6ee9f11bb1_ContentBits">
    <vt:lpwstr>0</vt:lpwstr>
  </property>
  <property fmtid="{D5CDD505-2E9C-101B-9397-08002B2CF9AE}" pid="9" name="GrammarlyDocumentId">
    <vt:lpwstr>9ed106937262707c988a51f2851107d0a94afc375cb28540da193f922b7c03a4</vt:lpwstr>
  </property>
  <property fmtid="{D5CDD505-2E9C-101B-9397-08002B2CF9AE}" pid="10" name="ContentTypeId">
    <vt:lpwstr>0x01010072A2F5C28F159E4CA1F4CD93D4F95716</vt:lpwstr>
  </property>
</Properties>
</file>